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F6EEA" w:rsidR="002F6EEA" w:rsidP="007C7F0C" w:rsidRDefault="002F6EEA" w14:paraId="0466B6BF" w14:textId="77777777">
      <w:pPr>
        <w:jc w:val="center"/>
        <w:rPr>
          <w:rFonts w:ascii="Arial" w:hAnsi="Arial" w:cs="Arial"/>
          <w:b/>
          <w:lang w:val="sl-SI"/>
        </w:rPr>
      </w:pPr>
      <w:r w:rsidRPr="002F6EEA">
        <w:rPr>
          <w:rFonts w:ascii="Arial" w:hAnsi="Arial" w:cs="Arial"/>
          <w:b/>
          <w:noProof/>
          <w:color w:val="AEAAAA" w:themeColor="background2" w:themeShade="BF"/>
        </w:rPr>
        <w:drawing>
          <wp:anchor distT="0" distB="0" distL="114300" distR="114300" simplePos="0" relativeHeight="251658240" behindDoc="1" locked="0" layoutInCell="1" allowOverlap="1" wp14:anchorId="74EFF51F" wp14:editId="349BA81D">
            <wp:simplePos x="0" y="0"/>
            <wp:positionH relativeFrom="column">
              <wp:posOffset>5733415</wp:posOffset>
            </wp:positionH>
            <wp:positionV relativeFrom="paragraph">
              <wp:posOffset>-676910</wp:posOffset>
            </wp:positionV>
            <wp:extent cx="898061" cy="1220780"/>
            <wp:effectExtent l="0" t="0" r="0" b="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UP_trans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8061" cy="122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BB34CF" w:rsidR="00152E59" w:rsidP="002F6EEA" w:rsidRDefault="00152E59" w14:paraId="79A7FF17" w14:textId="77777777">
      <w:pPr>
        <w:rPr>
          <w:rFonts w:ascii="Arial" w:hAnsi="Arial" w:cs="Arial"/>
          <w:b/>
          <w:bCs/>
          <w:lang w:val="en-GB"/>
        </w:rPr>
      </w:pPr>
      <w:r w:rsidRPr="00BB34CF">
        <w:rPr>
          <w:rFonts w:ascii="Arial" w:hAnsi="Arial" w:cs="Arial"/>
          <w:b/>
          <w:bCs/>
          <w:lang w:val="en-GB"/>
        </w:rPr>
        <w:t xml:space="preserve">APPLICATION FOR OBTAINING </w:t>
      </w:r>
      <w:bookmarkStart w:name="_Hlk131508095" w:id="0"/>
      <w:r w:rsidRPr="00BB34CF">
        <w:rPr>
          <w:rFonts w:ascii="Arial" w:hAnsi="Arial" w:cs="Arial"/>
          <w:b/>
          <w:bCs/>
          <w:lang w:val="en-GB"/>
        </w:rPr>
        <w:t xml:space="preserve">THE STATUS </w:t>
      </w:r>
    </w:p>
    <w:p w:rsidRPr="00BB34CF" w:rsidR="007C7F0C" w:rsidP="002F6EEA" w:rsidRDefault="00152E59" w14:paraId="2C4BEEE1" w14:textId="3CF21123">
      <w:pPr>
        <w:rPr>
          <w:rFonts w:ascii="Arial" w:hAnsi="Arial" w:cs="Arial"/>
          <w:b/>
          <w:lang w:val="sl-SI"/>
        </w:rPr>
      </w:pPr>
      <w:r w:rsidRPr="00BB34CF">
        <w:rPr>
          <w:rFonts w:ascii="Arial" w:hAnsi="Arial" w:cs="Arial"/>
          <w:b/>
          <w:bCs/>
          <w:lang w:val="en-GB"/>
        </w:rPr>
        <w:t>OF A STUDENT WITH SPECIAL NEEDS</w:t>
      </w:r>
      <w:r w:rsidRPr="00BB34CF">
        <w:rPr>
          <w:rFonts w:ascii="Arial" w:hAnsi="Arial" w:cs="Arial"/>
          <w:lang w:val="en-GB"/>
        </w:rPr>
        <w:t xml:space="preserve"> </w:t>
      </w:r>
    </w:p>
    <w:bookmarkEnd w:id="0"/>
    <w:p w:rsidRPr="002F6EEA" w:rsidR="00827653" w:rsidP="007C7F0C" w:rsidRDefault="00827653" w14:paraId="7817EA0D" w14:textId="77777777">
      <w:pPr>
        <w:jc w:val="center"/>
        <w:rPr>
          <w:rFonts w:ascii="Arial" w:hAnsi="Arial" w:cs="Arial"/>
          <w:lang w:val="sl-SI"/>
        </w:rPr>
      </w:pPr>
    </w:p>
    <w:tbl>
      <w:tblPr>
        <w:tblW w:w="9493" w:type="dxa"/>
        <w:tblLayout w:type="fixed"/>
        <w:tblLook w:val="04A0" w:firstRow="1" w:lastRow="0" w:firstColumn="1" w:lastColumn="0" w:noHBand="0" w:noVBand="1"/>
      </w:tblPr>
      <w:tblGrid>
        <w:gridCol w:w="2830"/>
        <w:gridCol w:w="1290"/>
        <w:gridCol w:w="42"/>
        <w:gridCol w:w="1333"/>
        <w:gridCol w:w="737"/>
        <w:gridCol w:w="595"/>
        <w:gridCol w:w="445"/>
        <w:gridCol w:w="888"/>
        <w:gridCol w:w="1333"/>
      </w:tblGrid>
      <w:tr w:rsidRPr="002F6EEA" w:rsidR="00BA3254" w:rsidTr="00AD27A6" w14:paraId="7E60AFE1" w14:textId="77777777">
        <w:trPr>
          <w:trHeight w:val="662"/>
        </w:trPr>
        <w:tc>
          <w:tcPr>
            <w:tcW w:w="28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827653" w:rsidRDefault="00152E59" w14:paraId="487AFD64" w14:textId="479F84B7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  <w:t xml:space="preserve">Name </w:t>
            </w:r>
            <w:proofErr w:type="spellStart"/>
            <w:r w:rsidRPr="0076412C"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  <w:t>and</w:t>
            </w:r>
            <w:proofErr w:type="spellEnd"/>
            <w:r w:rsidRPr="0076412C"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  <w:t xml:space="preserve"> </w:t>
            </w:r>
            <w:proofErr w:type="spellStart"/>
            <w:r w:rsidRPr="0076412C"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  <w:t>Surname</w:t>
            </w:r>
            <w:proofErr w:type="spellEnd"/>
            <w:r w:rsidRPr="0076412C" w:rsidR="00BA3254">
              <w:rPr>
                <w:rFonts w:ascii="Arial" w:hAnsi="Arial" w:cs="Arial"/>
                <w:b/>
                <w:bCs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3157CB28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BA3254" w14:paraId="1019919B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3FF39324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</w:tr>
      <w:tr w:rsidRPr="00BB34CF" w:rsidR="00BB34CF" w:rsidTr="00AD27A6" w14:paraId="67D53652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BB34CF" w:rsidR="00BA3254" w:rsidP="00B950E6" w:rsidRDefault="0076412C" w14:paraId="5E4848D7" w14:textId="5B6D2EDB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B34CF"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nrolment number</w:t>
            </w:r>
            <w:r w:rsidRPr="00BB34CF" w:rsidR="00BA3254"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BB34CF" w:rsidR="00BA3254" w:rsidP="00B950E6" w:rsidRDefault="00BA3254" w14:paraId="161F54EC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BB34CF" w:rsidR="00BA3254" w:rsidP="00B950E6" w:rsidRDefault="00BA3254" w14:paraId="4B099C07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Pr="00BB34CF" w:rsidR="00BA3254" w:rsidP="00B950E6" w:rsidRDefault="00BA3254" w14:paraId="4AB39E85" w14:textId="7777777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B34CF">
              <w:rPr>
                <w:rFonts w:ascii="Arial" w:hAnsi="Arial" w:cs="Arial"/>
                <w:color w:val="000000" w:themeColor="text1"/>
                <w:sz w:val="16"/>
                <w:szCs w:val="16"/>
                <w:lang w:val="sl-SI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 </w:t>
            </w:r>
          </w:p>
        </w:tc>
      </w:tr>
      <w:tr w:rsidRPr="002F6EEA" w:rsidR="00BA3254" w:rsidTr="00AD27A6" w14:paraId="42E7407D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76412C" w14:paraId="7991D81A" w14:textId="50D406A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Date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and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place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of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birth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6B1C685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BA3254" w14:paraId="3BDC88A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1672886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</w:tr>
      <w:tr w:rsidRPr="002F6EEA" w:rsidR="00BA3254" w:rsidTr="00AD27A6" w14:paraId="0FB43111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76412C" w14:paraId="3CA1E549" w14:textId="0206ECE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Contact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address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29E5EE3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BA3254" w14:paraId="74F1C0B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797B713D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</w:tr>
      <w:tr w:rsidRPr="002F6EEA" w:rsidR="00BA3254" w:rsidTr="00AD27A6" w14:paraId="4AABBFD8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76412C" w14:paraId="0ECB0F0D" w14:textId="367440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UP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Faculty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1F0D303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1033D2" w:rsidP="00B950E6" w:rsidRDefault="001033D2" w14:paraId="57FF037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76412C" w:rsidR="00BA3254" w:rsidP="00B950E6" w:rsidRDefault="00BA3254" w14:paraId="6D35F95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</w:tr>
      <w:tr w:rsidRPr="002F6EEA" w:rsidR="00BA3254" w:rsidTr="00AD27A6" w14:paraId="304E10CD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76412C" w14:paraId="39EBACB1" w14:textId="1FD1CA4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Study programme</w:t>
            </w:r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214CD95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2F6EEA" w:rsidRDefault="00BA3254" w14:paraId="1C3BC78A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3C62AB2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 </w:t>
            </w:r>
          </w:p>
        </w:tc>
      </w:tr>
      <w:tr w:rsidRPr="002F6EEA" w:rsidR="00BA3254" w:rsidTr="00AD27A6" w14:paraId="1836608C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76412C" w14:paraId="3DE76370" w14:textId="0C0B4EB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Year of study</w:t>
            </w:r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70DE86CB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BA3254" w14:paraId="23E6020C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49E95A34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</w:tr>
      <w:tr w:rsidRPr="002F6EEA" w:rsidR="00BA3254" w:rsidTr="00AD27A6" w14:paraId="29C9D0DF" w14:textId="77777777">
        <w:trPr>
          <w:trHeight w:val="340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76412C" w14:paraId="7922A4A9" w14:textId="71ABB07C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Full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time / Part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itme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:</w:t>
            </w:r>
          </w:p>
        </w:tc>
        <w:tc>
          <w:tcPr>
            <w:tcW w:w="340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76412C" w14:paraId="4113E460" w14:textId="0BEB499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Full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time</w:t>
            </w:r>
          </w:p>
        </w:tc>
        <w:tc>
          <w:tcPr>
            <w:tcW w:w="104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332D0FD1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222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316DAF" w:rsidRDefault="00316DAF" w14:paraId="62C48FB4" w14:textId="1BE6A5B5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   </w:t>
            </w:r>
            <w:r w:rsidRPr="0076412C" w:rsidR="0076412C">
              <w:rPr>
                <w:rFonts w:ascii="Arial" w:hAnsi="Arial" w:cs="Arial"/>
                <w:sz w:val="16"/>
                <w:szCs w:val="16"/>
                <w:lang w:val="sl-SI"/>
              </w:rPr>
              <w:t>Part time</w:t>
            </w:r>
          </w:p>
        </w:tc>
      </w:tr>
      <w:tr w:rsidRPr="002F6EEA" w:rsidR="0076412C" w:rsidTr="009A5BBD" w14:paraId="1B1152BD" w14:textId="77777777">
        <w:trPr>
          <w:trHeight w:val="288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76412C" w:rsidP="0076412C" w:rsidRDefault="0076412C" w14:paraId="3E5EC4BE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76412C" w:rsidP="0076412C" w:rsidRDefault="0076412C" w14:paraId="54AE7CAC" w14:textId="000B025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Type of study programme: </w:t>
            </w:r>
          </w:p>
          <w:p w:rsidRPr="0076412C" w:rsidR="0076412C" w:rsidP="0076412C" w:rsidRDefault="0076412C" w14:paraId="44F1AF8C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1332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76412C" w:rsidP="0076412C" w:rsidRDefault="0076412C" w14:paraId="0D8EF4BE" w14:textId="77777777">
            <w:pPr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Undergraduate</w:t>
            </w:r>
          </w:p>
          <w:p w:rsidRPr="0076412C" w:rsidR="0076412C" w:rsidP="0076412C" w:rsidRDefault="0076412C" w14:paraId="06E85844" w14:textId="404FC5E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Professional </w:t>
            </w:r>
          </w:p>
        </w:tc>
        <w:tc>
          <w:tcPr>
            <w:tcW w:w="133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76412C" w:rsidP="0076412C" w:rsidRDefault="0076412C" w14:paraId="14256ECB" w14:textId="77777777">
            <w:pPr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Undergraduate</w:t>
            </w:r>
          </w:p>
          <w:p w:rsidRPr="0076412C" w:rsidR="0076412C" w:rsidP="0076412C" w:rsidRDefault="0076412C" w14:paraId="1A8EEA58" w14:textId="7B18218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academic</w:t>
            </w:r>
          </w:p>
        </w:tc>
        <w:tc>
          <w:tcPr>
            <w:tcW w:w="133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76412C" w:rsidR="0076412C" w:rsidP="0076412C" w:rsidRDefault="0076412C" w14:paraId="1491A910" w14:textId="1FE74BB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Integrated master </w:t>
            </w:r>
          </w:p>
          <w:p w:rsidRPr="0076412C" w:rsidR="0076412C" w:rsidP="0076412C" w:rsidRDefault="0076412C" w14:paraId="77C0E9F0" w14:textId="0671170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1333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76412C" w:rsidP="0076412C" w:rsidRDefault="0076412C" w14:paraId="3EDB9054" w14:textId="2BCDE353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Master</w:t>
            </w:r>
          </w:p>
        </w:tc>
        <w:tc>
          <w:tcPr>
            <w:tcW w:w="133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76412C" w:rsidP="0076412C" w:rsidRDefault="0076412C" w14:paraId="083CAEFA" w14:textId="7420BCD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PhD</w:t>
            </w:r>
          </w:p>
        </w:tc>
      </w:tr>
      <w:tr w:rsidRPr="002F6EEA" w:rsidR="00BA3254" w:rsidTr="00AD27A6" w14:paraId="3F045025" w14:textId="77777777">
        <w:trPr>
          <w:trHeight w:val="288"/>
        </w:trPr>
        <w:tc>
          <w:tcPr>
            <w:tcW w:w="283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76412C" w14:paraId="029FCCB1" w14:textId="50A042A6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Contact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 xml:space="preserve"> (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Telephone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number</w:t>
            </w:r>
            <w:proofErr w:type="spellEnd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 xml:space="preserve"> </w:t>
            </w:r>
            <w:proofErr w:type="spellStart"/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or</w:t>
            </w:r>
            <w:proofErr w:type="spellEnd"/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 xml:space="preserve"> </w:t>
            </w: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e-mail</w:t>
            </w:r>
            <w:r w:rsidRPr="0076412C" w:rsidR="00BA3254">
              <w:rPr>
                <w:rFonts w:ascii="Arial" w:hAnsi="Arial" w:cs="Arial"/>
                <w:sz w:val="16"/>
                <w:szCs w:val="16"/>
                <w:lang w:val="sl-SI"/>
              </w:rPr>
              <w:t>):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76412C" w:rsidR="00BA3254" w:rsidP="00B950E6" w:rsidRDefault="00BA3254" w14:paraId="477C665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</w:tc>
        <w:tc>
          <w:tcPr>
            <w:tcW w:w="5373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76412C" w:rsidR="00BA3254" w:rsidP="00B950E6" w:rsidRDefault="00BA3254" w14:paraId="0A6EC86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570A51F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sl-SI"/>
              </w:rPr>
            </w:pPr>
          </w:p>
          <w:p w:rsidRPr="0076412C" w:rsidR="00BA3254" w:rsidP="00B950E6" w:rsidRDefault="00BA3254" w14:paraId="41F71598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l-SI"/>
              </w:rPr>
            </w:pPr>
            <w:r w:rsidRPr="0076412C">
              <w:rPr>
                <w:rFonts w:ascii="Arial" w:hAnsi="Arial" w:cs="Arial"/>
                <w:sz w:val="16"/>
                <w:szCs w:val="16"/>
                <w:lang w:val="sl-SI"/>
              </w:rPr>
              <w:t> </w:t>
            </w:r>
          </w:p>
        </w:tc>
      </w:tr>
    </w:tbl>
    <w:p w:rsidRPr="002F6EEA" w:rsidR="00791C21" w:rsidP="00B45C5C" w:rsidRDefault="00791C21" w14:paraId="238372CF" w14:textId="77777777">
      <w:pPr>
        <w:rPr>
          <w:rFonts w:ascii="Arial" w:hAnsi="Arial" w:cs="Arial"/>
          <w:sz w:val="24"/>
          <w:lang w:val="sl-SI"/>
        </w:rPr>
      </w:pPr>
    </w:p>
    <w:p w:rsidRPr="00AD27A6" w:rsidR="001C5F7E" w:rsidP="001C5F7E" w:rsidRDefault="001C5F7E" w14:paraId="3FDF77A3" w14:textId="6564E040">
      <w:pPr>
        <w:rPr>
          <w:rFonts w:ascii="Arial" w:hAnsi="Arial" w:cs="Arial"/>
          <w:lang w:val="sl-SI"/>
        </w:rPr>
      </w:pPr>
      <w:r w:rsidRPr="001C5F7E">
        <w:rPr>
          <w:rFonts w:ascii="Arial" w:hAnsi="Arial" w:cs="Arial"/>
          <w:lang w:val="sl-SI"/>
        </w:rPr>
        <w:t>I</w:t>
      </w:r>
      <w:r>
        <w:rPr>
          <w:rFonts w:ascii="Arial" w:hAnsi="Arial" w:cs="Arial"/>
          <w:lang w:val="sl-SI"/>
        </w:rPr>
        <w:t xml:space="preserve"> </w:t>
      </w:r>
      <w:proofErr w:type="spellStart"/>
      <w:r>
        <w:rPr>
          <w:rFonts w:ascii="Arial" w:hAnsi="Arial" w:cs="Arial"/>
          <w:lang w:val="sl-SI"/>
        </w:rPr>
        <w:t>would</w:t>
      </w:r>
      <w:proofErr w:type="spellEnd"/>
      <w:r>
        <w:rPr>
          <w:rFonts w:ascii="Arial" w:hAnsi="Arial" w:cs="Arial"/>
          <w:lang w:val="sl-SI"/>
        </w:rPr>
        <w:t xml:space="preserve"> like to </w:t>
      </w:r>
      <w:proofErr w:type="spellStart"/>
      <w:r>
        <w:rPr>
          <w:rFonts w:ascii="Arial" w:hAnsi="Arial" w:cs="Arial"/>
          <w:lang w:val="sl-SI"/>
        </w:rPr>
        <w:t>obtain</w:t>
      </w:r>
      <w:proofErr w:type="spellEnd"/>
      <w:r>
        <w:rPr>
          <w:rFonts w:ascii="Arial" w:hAnsi="Arial" w:cs="Arial"/>
          <w:lang w:val="sl-SI"/>
        </w:rPr>
        <w:t xml:space="preserve"> </w:t>
      </w:r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the</w:t>
      </w:r>
      <w:proofErr w:type="spellEnd"/>
      <w:r w:rsidRPr="001C5F7E">
        <w:rPr>
          <w:rFonts w:ascii="Arial" w:hAnsi="Arial" w:cs="Arial"/>
          <w:lang w:val="sl-SI"/>
        </w:rPr>
        <w:t xml:space="preserve"> status </w:t>
      </w:r>
      <w:proofErr w:type="spellStart"/>
      <w:r w:rsidRPr="001C5F7E">
        <w:rPr>
          <w:rFonts w:ascii="Arial" w:hAnsi="Arial" w:cs="Arial"/>
          <w:lang w:val="sl-SI"/>
        </w:rPr>
        <w:t>of</w:t>
      </w:r>
      <w:proofErr w:type="spellEnd"/>
      <w:r w:rsidRPr="001C5F7E">
        <w:rPr>
          <w:rFonts w:ascii="Arial" w:hAnsi="Arial" w:cs="Arial"/>
          <w:lang w:val="sl-SI"/>
        </w:rPr>
        <w:t xml:space="preserve"> a </w:t>
      </w:r>
      <w:proofErr w:type="spellStart"/>
      <w:r w:rsidRPr="001C5F7E">
        <w:rPr>
          <w:rFonts w:ascii="Arial" w:hAnsi="Arial" w:cs="Arial"/>
          <w:lang w:val="sl-SI"/>
        </w:rPr>
        <w:t>student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with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special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needs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because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of</w:t>
      </w:r>
      <w:proofErr w:type="spellEnd"/>
      <w:r w:rsidRPr="001C5F7E">
        <w:rPr>
          <w:rFonts w:ascii="Arial" w:hAnsi="Arial" w:cs="Arial"/>
          <w:lang w:val="sl-SI"/>
        </w:rPr>
        <w:t xml:space="preserve"> (</w:t>
      </w:r>
      <w:proofErr w:type="spellStart"/>
      <w:r w:rsidRPr="001C5F7E">
        <w:rPr>
          <w:rFonts w:ascii="Arial" w:hAnsi="Arial" w:cs="Arial"/>
          <w:lang w:val="sl-SI"/>
        </w:rPr>
        <w:t>please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describe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the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difficulty</w:t>
      </w:r>
      <w:proofErr w:type="spellEnd"/>
      <w:r w:rsidRPr="001C5F7E">
        <w:rPr>
          <w:rFonts w:ascii="Arial" w:hAnsi="Arial" w:cs="Arial"/>
          <w:lang w:val="sl-SI"/>
        </w:rPr>
        <w:t xml:space="preserve">, </w:t>
      </w:r>
      <w:proofErr w:type="spellStart"/>
      <w:r w:rsidRPr="001C5F7E">
        <w:rPr>
          <w:rFonts w:ascii="Arial" w:hAnsi="Arial" w:cs="Arial"/>
          <w:lang w:val="sl-SI"/>
        </w:rPr>
        <w:t>barrier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or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disability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and</w:t>
      </w:r>
      <w:proofErr w:type="spellEnd"/>
      <w:r w:rsidRPr="001C5F7E">
        <w:rPr>
          <w:rFonts w:ascii="Arial" w:hAnsi="Arial" w:cs="Arial"/>
          <w:lang w:val="sl-SI"/>
        </w:rPr>
        <w:t xml:space="preserve"> how it </w:t>
      </w:r>
      <w:proofErr w:type="spellStart"/>
      <w:r w:rsidRPr="001C5F7E">
        <w:rPr>
          <w:rFonts w:ascii="Arial" w:hAnsi="Arial" w:cs="Arial"/>
          <w:lang w:val="sl-SI"/>
        </w:rPr>
        <w:t>affects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your</w:t>
      </w:r>
      <w:proofErr w:type="spellEnd"/>
      <w:r w:rsidRPr="001C5F7E">
        <w:rPr>
          <w:rFonts w:ascii="Arial" w:hAnsi="Arial" w:cs="Arial"/>
          <w:lang w:val="sl-SI"/>
        </w:rPr>
        <w:t xml:space="preserve"> </w:t>
      </w:r>
      <w:proofErr w:type="spellStart"/>
      <w:r w:rsidRPr="001C5F7E">
        <w:rPr>
          <w:rFonts w:ascii="Arial" w:hAnsi="Arial" w:cs="Arial"/>
          <w:lang w:val="sl-SI"/>
        </w:rPr>
        <w:t>studies</w:t>
      </w:r>
      <w:proofErr w:type="spellEnd"/>
      <w:r w:rsidRPr="001C5F7E">
        <w:rPr>
          <w:rFonts w:ascii="Arial" w:hAnsi="Arial" w:cs="Arial"/>
          <w:lang w:val="sl-SI"/>
        </w:rPr>
        <w:t>):</w:t>
      </w:r>
    </w:p>
    <w:p w:rsidRPr="002F6EEA" w:rsidR="00B45C5C" w:rsidP="00B45C5C" w:rsidRDefault="00B45C5C" w14:paraId="7746240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1D5D64" w:rsidP="00B45C5C" w:rsidRDefault="001D5D64" w14:paraId="58E06F5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1D5D64" w:rsidP="00B45C5C" w:rsidRDefault="001D5D64" w14:paraId="351B436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B45C5C" w:rsidP="00B45C5C" w:rsidRDefault="00B45C5C" w14:paraId="71F4A89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A47538" w:rsidP="00B45C5C" w:rsidRDefault="00A47538" w14:paraId="51F5A11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2F6EEA" w:rsidP="00B45C5C" w:rsidRDefault="002F6EEA" w14:paraId="57310A2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2F6EEA" w:rsidP="00B45C5C" w:rsidRDefault="002F6EEA" w14:paraId="0F5E5E9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2F6EEA" w:rsidP="00B45C5C" w:rsidRDefault="002F6EEA" w14:paraId="3260A9F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2F6EEA" w:rsidP="00B45C5C" w:rsidRDefault="002F6EEA" w14:paraId="4164548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A47538" w:rsidP="00B45C5C" w:rsidRDefault="00A47538" w14:paraId="410B679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304FAE" w:rsidP="00B45C5C" w:rsidRDefault="00304FAE" w14:paraId="6D917CD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304FAE" w:rsidP="00B45C5C" w:rsidRDefault="00304FAE" w14:paraId="0170444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A57B03" w:rsidR="005E1905" w:rsidP="005E1905" w:rsidRDefault="00BB34CF" w14:paraId="19285C48" w14:textId="373EB971">
      <w:pPr>
        <w:rPr>
          <w:rFonts w:ascii="Arial" w:hAnsi="Arial" w:cs="Arial"/>
          <w:color w:val="7F7F7F" w:themeColor="text1" w:themeTint="80"/>
          <w:lang w:val="sl-SI"/>
        </w:rPr>
      </w:pPr>
      <w:proofErr w:type="spellStart"/>
      <w:r w:rsidRPr="00BB34CF">
        <w:rPr>
          <w:rFonts w:ascii="Arial" w:hAnsi="Arial" w:cs="Arial"/>
          <w:sz w:val="24"/>
          <w:lang w:val="sl-SI"/>
        </w:rPr>
        <w:lastRenderedPageBreak/>
        <w:t>For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a more </w:t>
      </w:r>
      <w:proofErr w:type="spellStart"/>
      <w:r w:rsidRPr="00BB34CF">
        <w:rPr>
          <w:rFonts w:ascii="Arial" w:hAnsi="Arial" w:cs="Arial"/>
          <w:sz w:val="24"/>
          <w:lang w:val="sl-SI"/>
        </w:rPr>
        <w:t>equal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inclusion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in </w:t>
      </w:r>
      <w:proofErr w:type="spellStart"/>
      <w:r w:rsidRPr="00BB34CF">
        <w:rPr>
          <w:rFonts w:ascii="Arial" w:hAnsi="Arial" w:cs="Arial"/>
          <w:sz w:val="24"/>
          <w:lang w:val="sl-SI"/>
        </w:rPr>
        <w:t>the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study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process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, I </w:t>
      </w:r>
      <w:proofErr w:type="spellStart"/>
      <w:r w:rsidRPr="00BB34CF">
        <w:rPr>
          <w:rFonts w:ascii="Arial" w:hAnsi="Arial" w:cs="Arial"/>
          <w:sz w:val="24"/>
          <w:lang w:val="sl-SI"/>
        </w:rPr>
        <w:t>request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the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following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BB34CF">
        <w:rPr>
          <w:rFonts w:ascii="Arial" w:hAnsi="Arial" w:cs="Arial"/>
          <w:sz w:val="24"/>
          <w:lang w:val="sl-SI"/>
        </w:rPr>
        <w:t>adjustments</w:t>
      </w:r>
      <w:proofErr w:type="spellEnd"/>
      <w:r w:rsidRPr="00BB34CF">
        <w:rPr>
          <w:rFonts w:ascii="Arial" w:hAnsi="Arial" w:cs="Arial"/>
          <w:sz w:val="24"/>
          <w:lang w:val="sl-SI"/>
        </w:rPr>
        <w:t xml:space="preserve">: </w:t>
      </w:r>
      <w:r w:rsidRPr="00A57B03" w:rsidR="005E1905">
        <w:rPr>
          <w:rFonts w:ascii="Arial" w:hAnsi="Arial" w:cs="Arial"/>
          <w:color w:val="7F7F7F" w:themeColor="text1" w:themeTint="80"/>
          <w:lang w:val="sl-SI"/>
        </w:rPr>
        <w:t>[</w:t>
      </w:r>
      <w:r w:rsidRPr="00BB34CF">
        <w:rPr>
          <w:rFonts w:ascii="Arial" w:hAnsi="Arial" w:cs="Arial"/>
          <w:color w:val="7F7F7F" w:themeColor="text1" w:themeTint="80"/>
          <w:lang w:val="sl-SI"/>
        </w:rPr>
        <w:t xml:space="preserve">to be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adjusted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by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the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faculty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in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accordance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with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its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internal</w:t>
      </w:r>
      <w:proofErr w:type="spellEnd"/>
      <w:r w:rsidRPr="00BB34CF">
        <w:rPr>
          <w:rFonts w:ascii="Arial" w:hAnsi="Arial" w:cs="Arial"/>
          <w:color w:val="7F7F7F" w:themeColor="text1" w:themeTint="80"/>
          <w:lang w:val="sl-SI"/>
        </w:rPr>
        <w:t xml:space="preserve"> </w:t>
      </w:r>
      <w:proofErr w:type="spellStart"/>
      <w:r w:rsidRPr="00BB34CF">
        <w:rPr>
          <w:rFonts w:ascii="Arial" w:hAnsi="Arial" w:cs="Arial"/>
          <w:color w:val="7F7F7F" w:themeColor="text1" w:themeTint="80"/>
          <w:lang w:val="sl-SI"/>
        </w:rPr>
        <w:t>rules</w:t>
      </w:r>
      <w:proofErr w:type="spellEnd"/>
      <w:r>
        <w:rPr>
          <w:rFonts w:ascii="Arial" w:hAnsi="Arial" w:cs="Arial"/>
          <w:color w:val="7F7F7F" w:themeColor="text1" w:themeTint="80"/>
          <w:lang w:val="sl-SI"/>
        </w:rPr>
        <w:t xml:space="preserve"> (</w:t>
      </w:r>
      <w:proofErr w:type="spellStart"/>
      <w:r>
        <w:rPr>
          <w:rFonts w:ascii="Arial" w:hAnsi="Arial" w:cs="Arial"/>
          <w:color w:val="7F7F7F" w:themeColor="text1" w:themeTint="80"/>
          <w:lang w:val="sl-SI"/>
        </w:rPr>
        <w:t>examples</w:t>
      </w:r>
      <w:proofErr w:type="spellEnd"/>
      <w:r>
        <w:rPr>
          <w:rFonts w:ascii="Arial" w:hAnsi="Arial" w:cs="Arial"/>
          <w:color w:val="7F7F7F" w:themeColor="text1" w:themeTint="80"/>
          <w:lang w:val="sl-SI"/>
        </w:rPr>
        <w:t xml:space="preserve"> are </w:t>
      </w:r>
      <w:proofErr w:type="spellStart"/>
      <w:r>
        <w:rPr>
          <w:rFonts w:ascii="Arial" w:hAnsi="Arial" w:cs="Arial"/>
          <w:color w:val="7F7F7F" w:themeColor="text1" w:themeTint="80"/>
          <w:lang w:val="sl-SI"/>
        </w:rPr>
        <w:t>given</w:t>
      </w:r>
      <w:proofErr w:type="spellEnd"/>
      <w:r>
        <w:rPr>
          <w:rFonts w:ascii="Arial" w:hAnsi="Arial" w:cs="Arial"/>
          <w:color w:val="7F7F7F" w:themeColor="text1" w:themeTint="80"/>
          <w:lang w:val="sl-SI"/>
        </w:rPr>
        <w:t>)</w:t>
      </w:r>
    </w:p>
    <w:tbl>
      <w:tblPr>
        <w:tblW w:w="939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"/>
        <w:gridCol w:w="4866"/>
        <w:gridCol w:w="972"/>
        <w:gridCol w:w="3173"/>
      </w:tblGrid>
      <w:tr w:rsidRPr="002F6EEA" w:rsidR="008B5365" w:rsidTr="7FCED750" w14:paraId="46222584" w14:textId="77777777">
        <w:trPr>
          <w:trHeight w:val="934"/>
        </w:trPr>
        <w:tc>
          <w:tcPr>
            <w:tcW w:w="52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</w:tcPr>
          <w:p w:rsidRPr="002F6EEA" w:rsidR="008B5365" w:rsidP="009D7435" w:rsidRDefault="00BB34CF" w14:paraId="3C68F326" w14:textId="110B61DC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</w:pP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Reductions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nd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djustments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to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compulsory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ttendance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nd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excused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bsences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for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study</w:t>
            </w:r>
            <w:proofErr w:type="spellEnd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obligations</w:t>
            </w:r>
            <w:proofErr w:type="spellEnd"/>
            <w:r w:rsidRPr="002F6EEA" w:rsidR="008B5365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r w:rsidRPr="002F6EEA" w:rsidR="006676E0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**</w:t>
            </w:r>
          </w:p>
        </w:tc>
        <w:tc>
          <w:tcPr>
            <w:tcW w:w="9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8B5365" w:rsidP="008B5365" w:rsidRDefault="00BB34CF" w14:paraId="2144CD1A" w14:textId="5E6C1412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YES/NO</w:t>
            </w:r>
          </w:p>
        </w:tc>
        <w:tc>
          <w:tcPr>
            <w:tcW w:w="317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8B5365" w:rsidP="008B5365" w:rsidRDefault="00D70088" w14:paraId="677D1F2E" w14:textId="0C34378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Note</w:t>
            </w:r>
            <w:r w:rsidRPr="002F6EEA" w:rsidR="008B5365">
              <w:rPr>
                <w:rFonts w:ascii="Arial" w:hAnsi="Arial" w:eastAsia="Times New Roman" w:cs="Arial"/>
                <w:color w:val="000000"/>
                <w:lang w:val="sl-SI" w:eastAsia="sl-SI"/>
              </w:rPr>
              <w:t>*</w:t>
            </w:r>
          </w:p>
        </w:tc>
      </w:tr>
      <w:tr w:rsidRPr="002F6EEA" w:rsidR="00405E9A" w:rsidTr="7FCED750" w14:paraId="2E6B1EEE" w14:textId="77777777">
        <w:trPr>
          <w:trHeight w:val="300"/>
        </w:trPr>
        <w:tc>
          <w:tcPr>
            <w:tcW w:w="52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</w:tcPr>
          <w:p w:rsidRPr="002F6EEA" w:rsidR="00405E9A" w:rsidP="00405E9A" w:rsidRDefault="00BB34CF" w14:paraId="270611D2" w14:textId="633831C0">
            <w:pPr>
              <w:spacing w:after="0" w:line="240" w:lineRule="auto"/>
              <w:rPr>
                <w:rFonts w:ascii="Arial" w:hAnsi="Arial" w:eastAsia="Times New Roman" w:cs="Arial"/>
                <w:b/>
                <w:color w:val="000000"/>
                <w:highlight w:val="yellow"/>
                <w:lang w:val="sl-SI" w:eastAsia="sl-SI"/>
              </w:rPr>
            </w:pP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Reduced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attendance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partial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home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tutoring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to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extent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feasible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or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permissible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o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achieve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learning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outcomes</w:t>
            </w:r>
            <w:proofErr w:type="spellEnd"/>
            <w:r w:rsidRPr="00BB34C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405E9A" w:rsidP="008B5365" w:rsidRDefault="00405E9A" w14:paraId="2EE6691A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highlight w:val="yellow"/>
                <w:lang w:val="sl-SI" w:eastAsia="sl-SI"/>
              </w:rPr>
            </w:pPr>
          </w:p>
        </w:tc>
        <w:tc>
          <w:tcPr>
            <w:tcW w:w="317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405E9A" w:rsidP="008B5365" w:rsidRDefault="00405E9A" w14:paraId="585ACCAE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highlight w:val="yellow"/>
                <w:lang w:val="sl-SI" w:eastAsia="sl-SI"/>
              </w:rPr>
            </w:pPr>
          </w:p>
        </w:tc>
      </w:tr>
      <w:tr w:rsidRPr="002F6EEA" w:rsidR="001D153F" w:rsidTr="7FCED750" w14:paraId="05F09510" w14:textId="77777777">
        <w:trPr>
          <w:trHeight w:val="646"/>
        </w:trPr>
        <w:tc>
          <w:tcPr>
            <w:tcW w:w="52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</w:tcPr>
          <w:p w:rsidRPr="002F6EEA" w:rsidR="001D153F" w:rsidP="009D7435" w:rsidRDefault="008D0EF8" w14:paraId="5E8E63A1" w14:textId="41F071EA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</w:pP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djusted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deadlines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nd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methods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for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completing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study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requirements</w:t>
            </w:r>
            <w:proofErr w:type="spellEnd"/>
            <w:r w:rsidRPr="008D0EF8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r w:rsidRPr="002F6EEA" w:rsidR="006676E0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**</w:t>
            </w:r>
          </w:p>
        </w:tc>
        <w:tc>
          <w:tcPr>
            <w:tcW w:w="9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1D153F" w:rsidP="001D153F" w:rsidRDefault="008D0EF8" w14:paraId="17910928" w14:textId="6BEC4D41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YES/NO</w:t>
            </w:r>
          </w:p>
        </w:tc>
        <w:tc>
          <w:tcPr>
            <w:tcW w:w="317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1D153F" w:rsidP="001D153F" w:rsidRDefault="00D70088" w14:paraId="32190C10" w14:textId="585DB57A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Note</w:t>
            </w:r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*</w:t>
            </w:r>
          </w:p>
        </w:tc>
      </w:tr>
      <w:tr w:rsidRPr="002F6EEA" w:rsidR="001D153F" w:rsidTr="7FCED750" w14:paraId="4D0C1CBC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799332B8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8D0EF8" w14:paraId="1F0DA79E" w14:textId="28142CFA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Presence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n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ssistant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-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reader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, note-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taker</w:t>
            </w:r>
            <w:proofErr w:type="spellEnd"/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69E42C1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717C6A6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54449315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64B72E3D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2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8D0EF8" w14:paraId="6275C11C" w14:textId="15CEB463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Presence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n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interpreter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for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Slovenian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Sign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Language</w:t>
            </w:r>
            <w:proofErr w:type="spellEnd"/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A7E3F0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384543B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5720F0B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F10031" w14:paraId="65CB7C45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3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8D0EF8" w14:paraId="4A6B55A2" w14:textId="323A9E0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Alternative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ways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delivery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written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products</w:t>
            </w:r>
            <w:proofErr w:type="spellEnd"/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2C0F74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FDB26F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3480B9D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F10031" w14:paraId="63B7FFDF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4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8D0EF8" w14:paraId="24DFF6EA" w14:textId="77F5A262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Receipt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in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dvance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study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materials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used in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lectures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tutorials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if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they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cannot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be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obtained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on site in a form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accessible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o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D0EF8">
              <w:rPr>
                <w:rFonts w:ascii="Arial" w:hAnsi="Arial" w:eastAsia="Times New Roman" w:cs="Arial"/>
                <w:color w:val="000000"/>
                <w:lang w:val="sl-SI" w:eastAsia="sl-SI"/>
              </w:rPr>
              <w:t>student</w:t>
            </w:r>
            <w:proofErr w:type="spellEnd"/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3F102DD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6ABCAD0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2C35F1E4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F10031" w14:paraId="5DF266D7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5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772697" w14:paraId="37603A05" w14:textId="0EA69D9C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Recording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lectures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tutorials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for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personal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us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permission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or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prior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arrangement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lectur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provider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19EAB9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3F293DD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59FE24B8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F10031" w14:paraId="2C8D9125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6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772697" w14:paraId="4E05FFB3" w14:textId="784062CF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Adaptation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practical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exercises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study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literature</w:t>
            </w:r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72F45E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4B997A8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185265D9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F10031" w14:paraId="05D38FF9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7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772697" w14:paraId="2046F0DE" w14:textId="38F53D05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Other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(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complet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s </w:t>
            </w:r>
            <w:proofErr w:type="spellStart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appropriate</w:t>
            </w:r>
            <w:proofErr w:type="spellEnd"/>
            <w:r w:rsidRPr="00772697">
              <w:rPr>
                <w:rFonts w:ascii="Arial" w:hAnsi="Arial" w:eastAsia="Times New Roman" w:cs="Arial"/>
                <w:color w:val="000000"/>
                <w:lang w:val="sl-SI" w:eastAsia="sl-SI"/>
              </w:rPr>
              <w:t>)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C932AF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4E4606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480793D" w14:textId="77777777">
        <w:trPr>
          <w:trHeight w:val="500"/>
        </w:trPr>
        <w:tc>
          <w:tcPr>
            <w:tcW w:w="52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9D7435" w:rsidRDefault="00A34184" w14:paraId="2C19EBEF" w14:textId="2938A96A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</w:pPr>
            <w:proofErr w:type="spellStart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djustments</w:t>
            </w:r>
            <w:proofErr w:type="spellEnd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to </w:t>
            </w:r>
            <w:proofErr w:type="spellStart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the</w:t>
            </w:r>
            <w:proofErr w:type="spellEnd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ssessment</w:t>
            </w:r>
            <w:proofErr w:type="spellEnd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nd</w:t>
            </w:r>
            <w:proofErr w:type="spellEnd"/>
            <w:r w:rsidRPr="00A34184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knowledge</w:t>
            </w:r>
            <w:proofErr w:type="spellEnd"/>
            <w:r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checking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A34184" w14:paraId="797CE8D7" w14:textId="4997A1F8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YES/NO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D70088" w14:paraId="47FD8913" w14:textId="0486802F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Note</w:t>
            </w:r>
            <w:r w:rsidRPr="002F6EEA" w:rsidR="001D153F">
              <w:rPr>
                <w:rFonts w:ascii="Arial" w:hAnsi="Arial" w:eastAsia="Times New Roman" w:cs="Arial"/>
                <w:color w:val="000000"/>
                <w:lang w:val="sl-SI" w:eastAsia="sl-SI"/>
              </w:rPr>
              <w:t>*</w:t>
            </w:r>
          </w:p>
        </w:tc>
      </w:tr>
      <w:tr w:rsidRPr="002F6EEA" w:rsidR="001D153F" w:rsidTr="7FCED750" w14:paraId="095B9209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2FB8031C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CC2A1A" w14:paraId="415C1CDE" w14:textId="2F19AC64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s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outsid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timetabl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in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agreement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lectur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provider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5CC465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8B4563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01D0B5E5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18FE1CE4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2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CC2A1A" w14:paraId="67A72474" w14:textId="103351D9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</w:t>
            </w:r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aking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writte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in oral form</w:t>
            </w: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22E56E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6C795F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0AFE5ED3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3EDEB628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3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CC2A1A" w14:paraId="00FEFD92" w14:textId="3AD13F0B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</w:t>
            </w:r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aking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oral</w:t>
            </w:r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in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writte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form</w:t>
            </w:r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15276C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63A34E4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420B66D7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5B886924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4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CC2A1A" w14:paraId="1B367587" w14:textId="6A957874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Adaptatio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format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materials</w:t>
            </w:r>
            <w:proofErr w:type="spellEnd"/>
            <w:r w:rsidRPr="00CC2A1A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34781A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3945B3B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7E87D5B4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4A752244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5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EC150E" w14:paraId="0AB07495" w14:textId="0A66F566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EC150E">
              <w:rPr>
                <w:rFonts w:ascii="Arial" w:hAnsi="Arial" w:eastAsia="Times New Roman" w:cs="Arial"/>
                <w:color w:val="000000"/>
                <w:lang w:val="sl-SI" w:eastAsia="sl-SI"/>
              </w:rPr>
              <w:t>Extended</w:t>
            </w:r>
            <w:proofErr w:type="spellEnd"/>
            <w:r w:rsidRPr="00EC150E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EC150E">
              <w:rPr>
                <w:rFonts w:ascii="Arial" w:hAnsi="Arial" w:eastAsia="Times New Roman" w:cs="Arial"/>
                <w:color w:val="000000"/>
                <w:lang w:val="sl-SI" w:eastAsia="sl-SI"/>
              </w:rPr>
              <w:t>exam</w:t>
            </w:r>
            <w:proofErr w:type="spellEnd"/>
            <w:r w:rsidRPr="00EC150E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ime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2E751E7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E1FA19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2616B0DB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3C1E5A25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6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AE4352" w14:paraId="73750BBD" w14:textId="256C6172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Use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special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equipment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(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such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s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magnifiers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electronic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magnifiers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special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pens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, </w:t>
            </w:r>
            <w:proofErr w:type="spellStart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etc</w:t>
            </w:r>
            <w:proofErr w:type="spellEnd"/>
            <w:r w:rsidRPr="00AE4352">
              <w:rPr>
                <w:rFonts w:ascii="Arial" w:hAnsi="Arial" w:eastAsia="Times New Roman" w:cs="Arial"/>
                <w:color w:val="000000"/>
                <w:lang w:val="sl-SI" w:eastAsia="sl-SI"/>
              </w:rPr>
              <w:t>.)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6C504AB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F50493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46DF2EBF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4F8B9986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7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C01E0" w14:paraId="398D8CF6" w14:textId="183C6371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Taking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written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s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using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computer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or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other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suitabl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accessibl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device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66586B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7FED1F8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42C7501D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7B1131EB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8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C01E0" w14:paraId="5DB51116" w14:textId="0C0850AE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Taking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written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s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assistanc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 note-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taker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65D57A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45F77EC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5D958D9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73594EBC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9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C01E0" w14:paraId="442E7935" w14:textId="0A34362B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aking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a</w:t>
            </w:r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ssistanc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reader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45ECCA4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281918C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9F734EA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5E3257A5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0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C01E0" w14:paraId="4C593479" w14:textId="65865E21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aking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a</w:t>
            </w:r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ssistanc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s</w:t>
            </w:r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ign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language</w:t>
            </w:r>
            <w:proofErr w:type="spellEnd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C01E0">
              <w:rPr>
                <w:rFonts w:ascii="Arial" w:hAnsi="Arial" w:eastAsia="Times New Roman" w:cs="Arial"/>
                <w:color w:val="000000"/>
                <w:lang w:val="sl-SI" w:eastAsia="sl-SI"/>
              </w:rPr>
              <w:t>interpreter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53EF68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2B835F9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8B628D7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4BB5E806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1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932C77" w14:paraId="1C93010E" w14:textId="503CFFAE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Taking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in a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special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room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. 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4E9C258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75811F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00448C60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2F49A077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2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E2D26" w14:paraId="369DBF56" w14:textId="7AB65236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Adaptations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o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space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or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room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adaptations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o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equipment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5CC2125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C478EF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51DE1835" w14:textId="77777777">
        <w:trPr>
          <w:trHeight w:val="300"/>
        </w:trPr>
        <w:tc>
          <w:tcPr>
            <w:tcW w:w="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60C9EEE7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3</w:t>
            </w:r>
          </w:p>
        </w:tc>
        <w:tc>
          <w:tcPr>
            <w:tcW w:w="48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DE2D26" w14:paraId="3DDEFE51" w14:textId="2E7310E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Shorter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breaks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during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exams</w:t>
            </w:r>
            <w:proofErr w:type="spellEnd"/>
            <w:r w:rsidRPr="00DE2D26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2ECF4EF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6214C53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6A400DFD" w14:textId="77777777">
        <w:trPr>
          <w:trHeight w:val="300"/>
        </w:trPr>
        <w:tc>
          <w:tcPr>
            <w:tcW w:w="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50538B8F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lastRenderedPageBreak/>
              <w:t>14</w:t>
            </w:r>
          </w:p>
        </w:tc>
        <w:tc>
          <w:tcPr>
            <w:tcW w:w="48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8039E6" w14:paraId="301DD2C7" w14:textId="7BABCFFC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Reasonably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longer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deadlines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for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submission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papers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and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other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study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requirements</w:t>
            </w:r>
            <w:proofErr w:type="spellEnd"/>
            <w:r w:rsidRPr="008039E6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032BF05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47B0F1F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1D153F" w:rsidTr="7FCED750" w14:paraId="0FAB1F7A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1D153F" w14:paraId="366591A8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5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7FCED750" w:rsidRDefault="004736FF" w14:paraId="71919F56" w14:textId="096582A6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en-US" w:eastAsia="sl-SI"/>
              </w:rPr>
            </w:pP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The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possibility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of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undertaking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certain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study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requirements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as a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pair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with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a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student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without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special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 xml:space="preserve"> 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needs</w:t>
            </w:r>
            <w:r w:rsidRPr="7FCED750" w:rsidR="004736FF">
              <w:rPr>
                <w:rFonts w:ascii="Arial" w:hAnsi="Arial" w:eastAsia="Times New Roman" w:cs="Arial"/>
                <w:color w:val="000000" w:themeColor="text1" w:themeTint="FF" w:themeShade="FF"/>
                <w:lang w:val="en-US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7A9AA71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A0A13E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94314B" w:rsidTr="7FCED750" w14:paraId="08F059FA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F6EEA" w:rsidR="0094314B" w:rsidP="001D153F" w:rsidRDefault="0094314B" w14:paraId="32E33D86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6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F6EEA" w:rsidR="0094314B" w:rsidP="001D153F" w:rsidRDefault="004736FF" w14:paraId="52BC0BFB" w14:textId="6E97AA29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Possibility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special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examination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dates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94314B" w:rsidP="001D153F" w:rsidRDefault="0094314B" w14:paraId="13246EE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2F6EEA" w:rsidR="0094314B" w:rsidP="001D153F" w:rsidRDefault="0094314B" w14:paraId="77BF822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</w:p>
        </w:tc>
      </w:tr>
      <w:tr w:rsidRPr="002F6EEA" w:rsidR="001D153F" w:rsidTr="7FCED750" w14:paraId="57CA38F1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94314B" w14:paraId="07B8769C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7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1D153F" w:rsidP="001D153F" w:rsidRDefault="004736FF" w14:paraId="4AAAE748" w14:textId="74F533B6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Other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reasonable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adjustments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necessary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for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assessment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of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the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student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with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special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needs</w:t>
            </w:r>
            <w:proofErr w:type="spellEnd"/>
            <w:r w:rsidRPr="004736FF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977A03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1D153F" w:rsidP="001D153F" w:rsidRDefault="001D153F" w14:paraId="1D4AC09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3D50D1" w:rsidTr="7FCED750" w14:paraId="5FCED2AC" w14:textId="77777777">
        <w:trPr>
          <w:trHeight w:val="458"/>
        </w:trPr>
        <w:tc>
          <w:tcPr>
            <w:tcW w:w="52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center"/>
          </w:tcPr>
          <w:p w:rsidRPr="00C74949" w:rsidR="003D50D1" w:rsidP="009D7435" w:rsidRDefault="00390DCD" w14:paraId="03F74D39" w14:textId="5CC9E38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</w:pPr>
            <w:proofErr w:type="spellStart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Accessibility</w:t>
            </w:r>
            <w:proofErr w:type="spellEnd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of</w:t>
            </w:r>
            <w:proofErr w:type="spellEnd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materials</w:t>
            </w:r>
            <w:proofErr w:type="spellEnd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or</w:t>
            </w:r>
            <w:proofErr w:type="spellEnd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</w:t>
            </w:r>
            <w:proofErr w:type="spellStart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>study</w:t>
            </w:r>
            <w:proofErr w:type="spellEnd"/>
            <w:r w:rsidRPr="00C74949">
              <w:rPr>
                <w:rFonts w:ascii="Arial" w:hAnsi="Arial" w:eastAsia="Times New Roman" w:cs="Arial"/>
                <w:b/>
                <w:color w:val="000000"/>
                <w:lang w:val="sl-SI" w:eastAsia="sl-SI"/>
              </w:rPr>
              <w:t xml:space="preserve"> literature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C74949" w:rsidR="003D50D1" w:rsidP="003D50D1" w:rsidRDefault="0047649B" w14:paraId="415A24C0" w14:textId="503410CD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C74949">
              <w:rPr>
                <w:rFonts w:ascii="Arial" w:hAnsi="Arial" w:eastAsia="Times New Roman" w:cs="Arial"/>
                <w:color w:val="000000"/>
                <w:lang w:val="sl-SI" w:eastAsia="sl-SI"/>
              </w:rPr>
              <w:t>YES/NO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C74949" w:rsidR="003D50D1" w:rsidP="003D50D1" w:rsidRDefault="00D70088" w14:paraId="3A40B790" w14:textId="76FEF014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Note</w:t>
            </w:r>
            <w:r w:rsidRPr="00C74949" w:rsidR="003D50D1">
              <w:rPr>
                <w:rFonts w:ascii="Arial" w:hAnsi="Arial" w:eastAsia="Times New Roman" w:cs="Arial"/>
                <w:color w:val="000000"/>
                <w:lang w:val="sl-SI" w:eastAsia="sl-SI"/>
              </w:rPr>
              <w:t>*</w:t>
            </w:r>
          </w:p>
        </w:tc>
      </w:tr>
      <w:tr w:rsidRPr="002F6EEA" w:rsidR="003D50D1" w:rsidTr="7FCED750" w14:paraId="0ACE0A42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3D50D1" w14:paraId="1C74F5A4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1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8B42A6" w14:paraId="4E00504C" w14:textId="43EF7500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L</w:t>
            </w:r>
            <w:r w:rsidRPr="008B42A6">
              <w:rPr>
                <w:rFonts w:ascii="Arial" w:hAnsi="Arial" w:eastAsia="Times New Roman" w:cs="Arial"/>
                <w:color w:val="000000"/>
                <w:lang w:val="sl-SI" w:eastAsia="sl-SI"/>
              </w:rPr>
              <w:t>onger</w:t>
            </w:r>
            <w:proofErr w:type="spellEnd"/>
            <w:r w:rsidRPr="008B42A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proofErr w:type="spellStart"/>
            <w:r w:rsidRPr="008B42A6">
              <w:rPr>
                <w:rFonts w:ascii="Arial" w:hAnsi="Arial" w:eastAsia="Times New Roman" w:cs="Arial"/>
                <w:color w:val="000000"/>
                <w:lang w:val="sl-SI" w:eastAsia="sl-SI"/>
              </w:rPr>
              <w:t>borrowing</w:t>
            </w:r>
            <w:proofErr w:type="spellEnd"/>
            <w:r w:rsidRPr="008B42A6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time</w:t>
            </w:r>
            <w:r w:rsidRPr="002F6EEA" w:rsidR="003D50D1">
              <w:rPr>
                <w:rFonts w:ascii="Arial" w:hAnsi="Arial" w:eastAsia="Times New Roman" w:cs="Arial"/>
                <w:color w:val="000000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7D15448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33F2F5D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3D50D1" w:rsidTr="7FCED750" w14:paraId="3832E5E6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3D50D1" w14:paraId="1D6C2E97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2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FA0AA2" w14:paraId="5A441B90" w14:textId="346A7AE8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FA0AA2">
              <w:rPr>
                <w:rFonts w:ascii="Arial" w:hAnsi="Arial" w:cs="Arial"/>
                <w:lang w:val="en-GB"/>
              </w:rPr>
              <w:t>T</w:t>
            </w:r>
            <w:r w:rsidRPr="00FA0AA2">
              <w:rPr>
                <w:rFonts w:ascii="Arial" w:hAnsi="Arial" w:cs="Arial"/>
                <w:lang w:val="en-GB"/>
              </w:rPr>
              <w:t>he possibility of borrowing material that is only available in the reading room (conversion</w:t>
            </w:r>
            <w:r w:rsidRPr="00FA0AA2">
              <w:rPr>
                <w:rFonts w:ascii="Arial" w:hAnsi="Arial" w:cs="Arial"/>
                <w:lang w:val="en-GB"/>
              </w:rPr>
              <w:t xml:space="preserve"> of material</w:t>
            </w:r>
            <w:r w:rsidRPr="00FA0AA2">
              <w:rPr>
                <w:rFonts w:ascii="Arial" w:hAnsi="Arial" w:cs="Arial"/>
                <w:lang w:val="en-GB"/>
              </w:rPr>
              <w:t xml:space="preserve"> into accessible forms</w:t>
            </w:r>
            <w:r w:rsidRPr="00FA0AA2">
              <w:rPr>
                <w:rFonts w:ascii="Arial" w:hAnsi="Arial" w:cs="Arial"/>
                <w:lang w:val="en-GB"/>
              </w:rPr>
              <w:t>)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01E252C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628F8D7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3D50D1" w:rsidTr="7FCED750" w14:paraId="5472B7AA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3D50D1" w14:paraId="13AA86F8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3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566247" w14:paraId="1008867A" w14:textId="5B09A998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566247">
              <w:rPr>
                <w:rFonts w:ascii="Arial" w:hAnsi="Arial" w:cs="Arial"/>
                <w:lang w:val="en-GB"/>
              </w:rPr>
              <w:t>P</w:t>
            </w:r>
            <w:r w:rsidRPr="00566247">
              <w:rPr>
                <w:rFonts w:ascii="Arial" w:hAnsi="Arial" w:cs="Arial"/>
                <w:lang w:val="en-GB"/>
              </w:rPr>
              <w:t>roviding assistance in finding material</w:t>
            </w:r>
            <w:r w:rsidRPr="00566247" w:rsidR="003D50D1">
              <w:rPr>
                <w:rFonts w:ascii="Arial" w:hAnsi="Arial" w:eastAsia="Times New Roman" w:cs="Arial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321BBA8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6CCECBF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3D50D1" w:rsidTr="7FCED750" w14:paraId="7442B0FD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3D50D1" w14:paraId="4FFCC9CD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4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D70088" w14:paraId="2FD69D88" w14:textId="6653D504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D70088">
              <w:rPr>
                <w:rFonts w:ascii="Arial" w:hAnsi="Arial" w:cs="Arial"/>
                <w:lang w:val="en-GB"/>
              </w:rPr>
              <w:t>T</w:t>
            </w:r>
            <w:r w:rsidRPr="00D70088">
              <w:rPr>
                <w:rFonts w:ascii="Arial" w:hAnsi="Arial" w:cs="Arial"/>
                <w:lang w:val="en-GB"/>
              </w:rPr>
              <w:t>he possibility of borrowing materials from the (student's) assistant, if the library is inaccessible to the student</w:t>
            </w:r>
            <w:r w:rsidRPr="00D70088" w:rsidR="003D50D1">
              <w:rPr>
                <w:rFonts w:ascii="Arial" w:hAnsi="Arial" w:eastAsia="Times New Roman" w:cs="Arial"/>
                <w:lang w:val="sl-SI" w:eastAsia="sl-SI"/>
              </w:rPr>
              <w:t>.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57663F0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088BBF9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  <w:tr w:rsidRPr="002F6EEA" w:rsidR="003D50D1" w:rsidTr="7FCED750" w14:paraId="6DB590CE" w14:textId="77777777">
        <w:trPr>
          <w:trHeight w:val="300"/>
        </w:trPr>
        <w:tc>
          <w:tcPr>
            <w:tcW w:w="38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2F6EEA" w:rsidR="003D50D1" w:rsidP="003D50D1" w:rsidRDefault="003D50D1" w14:paraId="3D8CDAA3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5</w:t>
            </w:r>
          </w:p>
        </w:tc>
        <w:tc>
          <w:tcPr>
            <w:tcW w:w="48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4E236E" w:rsidP="003D50D1" w:rsidRDefault="004E236E" w14:paraId="5FAC7B7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</w:p>
          <w:p w:rsidRPr="002F6EEA" w:rsidR="00827653" w:rsidP="003D50D1" w:rsidRDefault="00D70088" w14:paraId="7708DB9E" w14:textId="0DBF898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proofErr w:type="spellStart"/>
            <w:r>
              <w:rPr>
                <w:rFonts w:ascii="Arial" w:hAnsi="Arial" w:eastAsia="Times New Roman" w:cs="Arial"/>
                <w:color w:val="000000"/>
                <w:lang w:val="sl-SI" w:eastAsia="sl-SI"/>
              </w:rPr>
              <w:t>Other</w:t>
            </w:r>
            <w:proofErr w:type="spellEnd"/>
            <w:r w:rsidRPr="002F6EEA" w:rsidR="003D50D1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</w:t>
            </w:r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(</w:t>
            </w:r>
            <w:proofErr w:type="spellStart"/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complete</w:t>
            </w:r>
            <w:proofErr w:type="spellEnd"/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 xml:space="preserve"> as </w:t>
            </w:r>
            <w:proofErr w:type="spellStart"/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appropriate</w:t>
            </w:r>
            <w:proofErr w:type="spellEnd"/>
            <w:r w:rsidRPr="00D70088">
              <w:rPr>
                <w:rFonts w:ascii="Arial" w:hAnsi="Arial" w:eastAsia="Times New Roman" w:cs="Arial"/>
                <w:color w:val="000000"/>
                <w:lang w:val="sl-SI" w:eastAsia="sl-SI"/>
              </w:rPr>
              <w:t>)</w:t>
            </w:r>
          </w:p>
        </w:tc>
        <w:tc>
          <w:tcPr>
            <w:tcW w:w="9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29DE2B5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  <w:tc>
          <w:tcPr>
            <w:tcW w:w="317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2F6EEA" w:rsidR="003D50D1" w:rsidP="003D50D1" w:rsidRDefault="003D50D1" w14:paraId="4B328F7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val="sl-SI" w:eastAsia="sl-SI"/>
              </w:rPr>
            </w:pPr>
            <w:r w:rsidRPr="002F6EEA">
              <w:rPr>
                <w:rFonts w:ascii="Arial" w:hAnsi="Arial" w:eastAsia="Times New Roman" w:cs="Arial"/>
                <w:color w:val="000000"/>
                <w:lang w:val="sl-SI" w:eastAsia="sl-SI"/>
              </w:rPr>
              <w:t> </w:t>
            </w:r>
          </w:p>
        </w:tc>
      </w:tr>
    </w:tbl>
    <w:p w:rsidRPr="00A57B03" w:rsidR="001D5D64" w:rsidP="00013641" w:rsidRDefault="001D5D64" w14:paraId="698115DC" w14:textId="23D6BA6B">
      <w:pPr>
        <w:spacing w:after="0"/>
        <w:jc w:val="both"/>
        <w:rPr>
          <w:rFonts w:ascii="Arial" w:hAnsi="Arial" w:cs="Arial"/>
          <w:color w:val="7F7F7F" w:themeColor="text1" w:themeTint="80"/>
          <w:sz w:val="20"/>
          <w:lang w:val="sl-SI"/>
        </w:rPr>
      </w:pPr>
      <w:r w:rsidRPr="00A57B03">
        <w:rPr>
          <w:rFonts w:ascii="Arial" w:hAnsi="Arial" w:cs="Arial"/>
          <w:color w:val="7F7F7F" w:themeColor="text1" w:themeTint="80"/>
          <w:sz w:val="20"/>
          <w:lang w:val="sl-SI"/>
        </w:rPr>
        <w:t xml:space="preserve">* </w:t>
      </w:r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In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notes,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student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can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indicat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different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options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: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e.g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.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whether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y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need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s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adjustments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only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occasionally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or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permanently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,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and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add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a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short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description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of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adjustment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if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necessary</w:t>
      </w:r>
      <w:proofErr w:type="spellEnd"/>
      <w:r w:rsidRPr="00A57B03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.</w:t>
      </w:r>
    </w:p>
    <w:p w:rsidRPr="00A57B03" w:rsidR="00A85FE2" w:rsidP="00013641" w:rsidRDefault="004A3FA2" w14:paraId="18308FD6" w14:textId="4EA63764">
      <w:pPr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</w:pPr>
      <w:r w:rsidRPr="00A57B03">
        <w:rPr>
          <w:rFonts w:ascii="Arial" w:hAnsi="Arial" w:cs="Arial"/>
          <w:color w:val="7F7F7F" w:themeColor="text1" w:themeTint="80"/>
          <w:lang w:val="sl-SI"/>
        </w:rPr>
        <w:t xml:space="preserve">**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By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agreement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with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th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lecture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 xml:space="preserve"> </w:t>
      </w:r>
      <w:proofErr w:type="spellStart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provider</w:t>
      </w:r>
      <w:proofErr w:type="spellEnd"/>
      <w:r w:rsidRPr="004A3FEB" w:rsidR="004A3FEB"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  <w:t>.</w:t>
      </w:r>
    </w:p>
    <w:p w:rsidRPr="00013641" w:rsidR="00013641" w:rsidP="00013641" w:rsidRDefault="00013641" w14:paraId="1A0AC256" w14:textId="77777777">
      <w:pPr>
        <w:rPr>
          <w:rFonts w:ascii="Arial" w:hAnsi="Arial" w:eastAsia="Times New Roman" w:cs="Arial"/>
          <w:color w:val="7F7F7F" w:themeColor="text1" w:themeTint="80"/>
          <w:sz w:val="20"/>
          <w:lang w:val="sl-SI" w:eastAsia="sl-SI"/>
        </w:rPr>
      </w:pPr>
    </w:p>
    <w:p w:rsidR="000B712F" w:rsidP="000B712F" w:rsidRDefault="000B712F" w14:paraId="56F3BEBA" w14:textId="77777777">
      <w:pPr>
        <w:spacing w:line="340" w:lineRule="exact"/>
        <w:rPr>
          <w:rFonts w:ascii="Arial" w:hAnsi="Arial" w:cs="Arial"/>
          <w:sz w:val="24"/>
        </w:rPr>
      </w:pPr>
      <w:r w:rsidRPr="000B712F">
        <w:rPr>
          <w:rFonts w:ascii="Arial" w:hAnsi="Arial" w:cs="Arial"/>
          <w:sz w:val="24"/>
        </w:rPr>
        <w:t xml:space="preserve">I </w:t>
      </w:r>
      <w:proofErr w:type="spellStart"/>
      <w:r w:rsidRPr="000B712F">
        <w:rPr>
          <w:rFonts w:ascii="Arial" w:hAnsi="Arial" w:cs="Arial"/>
          <w:sz w:val="24"/>
        </w:rPr>
        <w:t>attach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th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following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relevant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and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mandatory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supporting</w:t>
      </w:r>
      <w:proofErr w:type="spellEnd"/>
      <w:r w:rsidRPr="000B712F">
        <w:rPr>
          <w:rFonts w:ascii="Arial" w:hAnsi="Arial" w:cs="Arial"/>
          <w:sz w:val="24"/>
        </w:rPr>
        <w:t xml:space="preserve"> documents to my application:</w:t>
      </w:r>
    </w:p>
    <w:p w:rsidR="000B712F" w:rsidP="00E6180E" w:rsidRDefault="000B712F" w14:paraId="295F3BA8" w14:textId="77777777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D</w:t>
      </w:r>
      <w:r w:rsidRPr="000B712F">
        <w:rPr>
          <w:rFonts w:ascii="Arial" w:hAnsi="Arial" w:cs="Arial"/>
          <w:sz w:val="24"/>
        </w:rPr>
        <w:t>ecision</w:t>
      </w:r>
      <w:proofErr w:type="spellEnd"/>
      <w:r w:rsidRPr="000B712F">
        <w:rPr>
          <w:rFonts w:ascii="Arial" w:hAnsi="Arial" w:cs="Arial"/>
          <w:sz w:val="24"/>
        </w:rPr>
        <w:t xml:space="preserve"> on </w:t>
      </w:r>
      <w:proofErr w:type="spellStart"/>
      <w:r w:rsidRPr="000B712F">
        <w:rPr>
          <w:rFonts w:ascii="Arial" w:hAnsi="Arial" w:cs="Arial"/>
          <w:sz w:val="24"/>
        </w:rPr>
        <w:t>guidanc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from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th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bookmarkStart w:name="_Hlk131586564" w:id="1"/>
      <w:r w:rsidRPr="000B712F">
        <w:rPr>
          <w:rFonts w:ascii="Arial" w:hAnsi="Arial" w:cs="Arial"/>
          <w:sz w:val="24"/>
        </w:rPr>
        <w:t xml:space="preserve">Institute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Education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th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Republic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Slovenia</w:t>
      </w:r>
      <w:bookmarkEnd w:id="1"/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from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the</w:t>
      </w:r>
      <w:proofErr w:type="spellEnd"/>
      <w:r w:rsidRPr="000B712F">
        <w:rPr>
          <w:rFonts w:ascii="Arial" w:hAnsi="Arial" w:cs="Arial"/>
          <w:sz w:val="24"/>
        </w:rPr>
        <w:t xml:space="preserve"> last </w:t>
      </w:r>
      <w:proofErr w:type="spellStart"/>
      <w:r w:rsidRPr="000B712F">
        <w:rPr>
          <w:rFonts w:ascii="Arial" w:hAnsi="Arial" w:cs="Arial"/>
          <w:sz w:val="24"/>
        </w:rPr>
        <w:t>completed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level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education</w:t>
      </w:r>
      <w:proofErr w:type="spellEnd"/>
      <w:r>
        <w:rPr>
          <w:rFonts w:ascii="Arial" w:hAnsi="Arial" w:cs="Arial"/>
          <w:sz w:val="24"/>
        </w:rPr>
        <w:t xml:space="preserve">. </w:t>
      </w:r>
    </w:p>
    <w:p w:rsidR="000B712F" w:rsidP="00E6180E" w:rsidRDefault="000B712F" w14:paraId="206CADD9" w14:textId="77777777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E</w:t>
      </w:r>
      <w:r w:rsidRPr="000B712F">
        <w:rPr>
          <w:rFonts w:ascii="Arial" w:hAnsi="Arial" w:cs="Arial"/>
          <w:sz w:val="24"/>
        </w:rPr>
        <w:t>xpert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pinion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th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Commission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for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Guidance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of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Children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with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Special</w:t>
      </w:r>
      <w:proofErr w:type="spellEnd"/>
      <w:r w:rsidRPr="000B712F">
        <w:rPr>
          <w:rFonts w:ascii="Arial" w:hAnsi="Arial" w:cs="Arial"/>
          <w:sz w:val="24"/>
        </w:rPr>
        <w:t xml:space="preserve"> </w:t>
      </w:r>
      <w:proofErr w:type="spellStart"/>
      <w:r w:rsidRPr="000B712F">
        <w:rPr>
          <w:rFonts w:ascii="Arial" w:hAnsi="Arial" w:cs="Arial"/>
          <w:sz w:val="24"/>
        </w:rPr>
        <w:t>Needs</w:t>
      </w:r>
      <w:proofErr w:type="spellEnd"/>
      <w:r w:rsidRPr="000B712F">
        <w:rPr>
          <w:rFonts w:ascii="Arial" w:hAnsi="Arial" w:cs="Arial"/>
          <w:sz w:val="24"/>
        </w:rPr>
        <w:t xml:space="preserve"> </w:t>
      </w:r>
    </w:p>
    <w:p w:rsidR="0060046F" w:rsidP="00E6180E" w:rsidRDefault="0060046F" w14:paraId="5BF7EFD3" w14:textId="77777777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D</w:t>
      </w:r>
      <w:r w:rsidRPr="0060046F">
        <w:rPr>
          <w:rFonts w:ascii="Arial" w:hAnsi="Arial" w:cs="Arial"/>
          <w:sz w:val="24"/>
        </w:rPr>
        <w:t>ecision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of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the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bookmarkStart w:name="_Hlk131586584" w:id="2"/>
      <w:proofErr w:type="spellStart"/>
      <w:r w:rsidRPr="0060046F">
        <w:rPr>
          <w:rFonts w:ascii="Arial" w:hAnsi="Arial" w:cs="Arial"/>
          <w:sz w:val="24"/>
        </w:rPr>
        <w:t>Pension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and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Disability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Insurance</w:t>
      </w:r>
      <w:proofErr w:type="spellEnd"/>
      <w:r w:rsidRPr="0060046F">
        <w:rPr>
          <w:rFonts w:ascii="Arial" w:hAnsi="Arial" w:cs="Arial"/>
          <w:sz w:val="24"/>
        </w:rPr>
        <w:t xml:space="preserve"> Institute </w:t>
      </w:r>
      <w:proofErr w:type="spellStart"/>
      <w:r w:rsidRPr="0060046F">
        <w:rPr>
          <w:rFonts w:ascii="Arial" w:hAnsi="Arial" w:cs="Arial"/>
          <w:sz w:val="24"/>
        </w:rPr>
        <w:t>of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proofErr w:type="spellStart"/>
      <w:r w:rsidRPr="0060046F">
        <w:rPr>
          <w:rFonts w:ascii="Arial" w:hAnsi="Arial" w:cs="Arial"/>
          <w:sz w:val="24"/>
        </w:rPr>
        <w:t>Slovenia</w:t>
      </w:r>
      <w:proofErr w:type="spellEnd"/>
      <w:r w:rsidRPr="0060046F">
        <w:rPr>
          <w:rFonts w:ascii="Arial" w:hAnsi="Arial" w:cs="Arial"/>
          <w:sz w:val="24"/>
        </w:rPr>
        <w:t xml:space="preserve"> </w:t>
      </w:r>
      <w:bookmarkEnd w:id="2"/>
    </w:p>
    <w:p w:rsidR="007E5CA0" w:rsidP="00E6180E" w:rsidRDefault="007E5CA0" w14:paraId="74118EA9" w14:textId="4771CC0B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</w:t>
      </w:r>
      <w:r w:rsidRPr="007E5CA0">
        <w:rPr>
          <w:rFonts w:ascii="Arial" w:hAnsi="Arial" w:cs="Arial"/>
          <w:sz w:val="24"/>
        </w:rPr>
        <w:t>edical</w:t>
      </w:r>
      <w:proofErr w:type="spellEnd"/>
      <w:r w:rsidRPr="007E5CA0">
        <w:rPr>
          <w:rFonts w:ascii="Arial" w:hAnsi="Arial" w:cs="Arial"/>
          <w:sz w:val="24"/>
        </w:rPr>
        <w:t xml:space="preserve"> </w:t>
      </w:r>
      <w:proofErr w:type="spellStart"/>
      <w:r w:rsidRPr="007E5CA0">
        <w:rPr>
          <w:rFonts w:ascii="Arial" w:hAnsi="Arial" w:cs="Arial"/>
          <w:sz w:val="24"/>
        </w:rPr>
        <w:t>certificate</w:t>
      </w:r>
      <w:proofErr w:type="spellEnd"/>
      <w:r w:rsidRPr="007E5CA0">
        <w:rPr>
          <w:rFonts w:ascii="Arial" w:hAnsi="Arial" w:cs="Arial"/>
          <w:sz w:val="24"/>
        </w:rPr>
        <w:t xml:space="preserve"> </w:t>
      </w:r>
      <w:proofErr w:type="spellStart"/>
      <w:r w:rsidRPr="007E5CA0">
        <w:rPr>
          <w:rFonts w:ascii="Arial" w:hAnsi="Arial" w:cs="Arial"/>
          <w:sz w:val="24"/>
        </w:rPr>
        <w:t>from</w:t>
      </w:r>
      <w:proofErr w:type="spellEnd"/>
      <w:r w:rsidRPr="007E5CA0">
        <w:rPr>
          <w:rFonts w:ascii="Arial" w:hAnsi="Arial" w:cs="Arial"/>
          <w:sz w:val="24"/>
        </w:rPr>
        <w:t xml:space="preserve"> a </w:t>
      </w:r>
      <w:bookmarkStart w:name="_Hlk131586600" w:id="3"/>
      <w:r w:rsidRPr="007E5CA0">
        <w:rPr>
          <w:rFonts w:ascii="Arial" w:hAnsi="Arial" w:cs="Arial"/>
          <w:sz w:val="24"/>
        </w:rPr>
        <w:t xml:space="preserve">specialist </w:t>
      </w:r>
      <w:proofErr w:type="spellStart"/>
      <w:r w:rsidRPr="007E5CA0">
        <w:rPr>
          <w:rFonts w:ascii="Arial" w:hAnsi="Arial" w:cs="Arial"/>
          <w:sz w:val="24"/>
        </w:rPr>
        <w:t>doctor</w:t>
      </w:r>
      <w:proofErr w:type="spellEnd"/>
      <w:r w:rsidRPr="007E5CA0">
        <w:rPr>
          <w:rFonts w:ascii="Arial" w:hAnsi="Arial" w:cs="Arial"/>
          <w:sz w:val="24"/>
        </w:rPr>
        <w:t xml:space="preserve"> </w:t>
      </w:r>
      <w:bookmarkEnd w:id="3"/>
    </w:p>
    <w:p w:rsidRPr="002F6EEA" w:rsidR="00E6180E" w:rsidP="00E6180E" w:rsidRDefault="007E5CA0" w14:paraId="299B9A4F" w14:textId="260F1699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 w:rsidRPr="007E5CA0">
        <w:rPr>
          <w:rFonts w:ascii="Arial" w:hAnsi="Arial" w:cs="Arial"/>
          <w:sz w:val="24"/>
        </w:rPr>
        <w:t>Other</w:t>
      </w:r>
      <w:proofErr w:type="spellEnd"/>
      <w:r w:rsidRPr="002F6EEA" w:rsidR="00E6180E">
        <w:rPr>
          <w:rFonts w:ascii="Arial" w:hAnsi="Arial" w:cs="Arial"/>
          <w:sz w:val="24"/>
        </w:rPr>
        <w:t xml:space="preserve">: </w:t>
      </w:r>
    </w:p>
    <w:p w:rsidRPr="002F6EEA" w:rsidR="00E6180E" w:rsidP="00E6180E" w:rsidRDefault="002E3933" w14:paraId="517B968D" w14:textId="5499DD59">
      <w:pPr>
        <w:spacing w:line="340" w:lineRule="exact"/>
        <w:rPr>
          <w:rFonts w:ascii="Arial" w:hAnsi="Arial" w:cs="Arial"/>
          <w:sz w:val="24"/>
          <w:lang w:val="sl-SI"/>
        </w:rPr>
      </w:pPr>
      <w:proofErr w:type="spellStart"/>
      <w:r>
        <w:rPr>
          <w:rFonts w:ascii="Arial" w:hAnsi="Arial" w:cs="Arial"/>
          <w:sz w:val="24"/>
          <w:lang w:val="sl-SI"/>
        </w:rPr>
        <w:t>T</w:t>
      </w:r>
      <w:r w:rsidRPr="002E3933">
        <w:rPr>
          <w:rFonts w:ascii="Arial" w:hAnsi="Arial" w:cs="Arial"/>
          <w:sz w:val="24"/>
          <w:lang w:val="sl-SI"/>
        </w:rPr>
        <w:t>he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date </w:t>
      </w:r>
      <w:proofErr w:type="spellStart"/>
      <w:r w:rsidRPr="002E3933">
        <w:rPr>
          <w:rFonts w:ascii="Arial" w:hAnsi="Arial" w:cs="Arial"/>
          <w:sz w:val="24"/>
          <w:lang w:val="sl-SI"/>
        </w:rPr>
        <w:t>of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the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decision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or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medical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certificate</w:t>
      </w:r>
      <w:proofErr w:type="spellEnd"/>
      <w:r w:rsidRPr="002F6EEA" w:rsidR="00E6180E">
        <w:rPr>
          <w:rFonts w:ascii="Arial" w:hAnsi="Arial" w:cs="Arial"/>
          <w:sz w:val="24"/>
          <w:lang w:val="sl-SI"/>
        </w:rPr>
        <w:t>:</w:t>
      </w:r>
      <w:r w:rsidR="00013641">
        <w:rPr>
          <w:rFonts w:ascii="Arial" w:hAnsi="Arial" w:cs="Arial"/>
          <w:sz w:val="24"/>
          <w:lang w:val="sl-SI"/>
        </w:rPr>
        <w:t>_________________________</w:t>
      </w:r>
    </w:p>
    <w:p w:rsidR="00013641" w:rsidP="00E6180E" w:rsidRDefault="00013641" w14:paraId="0D4B6E80" w14:textId="77777777">
      <w:pPr>
        <w:spacing w:line="340" w:lineRule="exact"/>
        <w:rPr>
          <w:rFonts w:ascii="Arial" w:hAnsi="Arial" w:cs="Arial"/>
          <w:sz w:val="24"/>
          <w:lang w:val="sl-SI"/>
        </w:rPr>
      </w:pPr>
    </w:p>
    <w:p w:rsidRPr="002E3933" w:rsidR="00E6180E" w:rsidP="002E3933" w:rsidRDefault="002E3933" w14:paraId="649F17DA" w14:textId="0A4F346F">
      <w:pPr>
        <w:spacing w:line="340" w:lineRule="exact"/>
        <w:rPr>
          <w:rFonts w:ascii="Arial" w:hAnsi="Arial" w:cs="Arial"/>
          <w:sz w:val="24"/>
        </w:rPr>
      </w:pPr>
      <w:proofErr w:type="spellStart"/>
      <w:r w:rsidRPr="002E3933">
        <w:rPr>
          <w:rFonts w:ascii="Arial" w:hAnsi="Arial" w:cs="Arial"/>
          <w:sz w:val="24"/>
        </w:rPr>
        <w:t>Have</w:t>
      </w:r>
      <w:proofErr w:type="spellEnd"/>
      <w:r w:rsidRPr="002E3933">
        <w:rPr>
          <w:rFonts w:ascii="Arial" w:hAnsi="Arial" w:cs="Arial"/>
          <w:sz w:val="24"/>
        </w:rPr>
        <w:t xml:space="preserve"> you been granted special status in the past </w:t>
      </w:r>
      <w:proofErr w:type="spellStart"/>
      <w:r w:rsidRPr="002E3933">
        <w:rPr>
          <w:rFonts w:ascii="Arial" w:hAnsi="Arial" w:cs="Arial"/>
          <w:sz w:val="24"/>
        </w:rPr>
        <w:t>because</w:t>
      </w:r>
      <w:proofErr w:type="spellEnd"/>
      <w:r w:rsidRPr="002E3933">
        <w:rPr>
          <w:rFonts w:ascii="Arial" w:hAnsi="Arial" w:cs="Arial"/>
          <w:sz w:val="24"/>
        </w:rPr>
        <w:t xml:space="preserve"> </w:t>
      </w:r>
      <w:proofErr w:type="spellStart"/>
      <w:r w:rsidRPr="002E3933">
        <w:rPr>
          <w:rFonts w:ascii="Arial" w:hAnsi="Arial" w:cs="Arial"/>
          <w:sz w:val="24"/>
        </w:rPr>
        <w:t>of</w:t>
      </w:r>
      <w:proofErr w:type="spellEnd"/>
      <w:r w:rsidRPr="002E3933">
        <w:rPr>
          <w:rFonts w:ascii="Arial" w:hAnsi="Arial" w:cs="Arial"/>
          <w:sz w:val="24"/>
        </w:rPr>
        <w:t xml:space="preserve"> a </w:t>
      </w:r>
      <w:proofErr w:type="spellStart"/>
      <w:r w:rsidRPr="002E3933">
        <w:rPr>
          <w:rFonts w:ascii="Arial" w:hAnsi="Arial" w:cs="Arial"/>
          <w:sz w:val="24"/>
        </w:rPr>
        <w:t>special</w:t>
      </w:r>
      <w:proofErr w:type="spellEnd"/>
      <w:r w:rsidRPr="002E3933">
        <w:rPr>
          <w:rFonts w:ascii="Arial" w:hAnsi="Arial" w:cs="Arial"/>
          <w:sz w:val="24"/>
        </w:rPr>
        <w:t xml:space="preserve"> need, disability or illness?</w:t>
      </w:r>
    </w:p>
    <w:p w:rsidR="002E3933" w:rsidP="00E6180E" w:rsidRDefault="002E3933" w14:paraId="5BB07B5F" w14:textId="3EFCF1AE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Yes</w:t>
      </w:r>
      <w:proofErr w:type="spellEnd"/>
    </w:p>
    <w:p w:rsidRPr="002F6EEA" w:rsidR="00E6180E" w:rsidP="00E6180E" w:rsidRDefault="00E6180E" w14:paraId="4662EC53" w14:textId="42BBA151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r w:rsidRPr="002F6EEA">
        <w:rPr>
          <w:rFonts w:ascii="Arial" w:hAnsi="Arial" w:cs="Arial"/>
          <w:sz w:val="24"/>
        </w:rPr>
        <w:t>N</w:t>
      </w:r>
      <w:r w:rsidR="002E3933">
        <w:rPr>
          <w:rFonts w:ascii="Arial" w:hAnsi="Arial" w:cs="Arial"/>
          <w:sz w:val="24"/>
        </w:rPr>
        <w:t>o</w:t>
      </w:r>
    </w:p>
    <w:p w:rsidRPr="002F6EEA" w:rsidR="00E6180E" w:rsidP="00E6180E" w:rsidRDefault="002E3933" w14:paraId="5C10F5BB" w14:textId="4F322DE2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Other</w:t>
      </w:r>
      <w:proofErr w:type="spellEnd"/>
      <w:r w:rsidRPr="002F6EEA" w:rsidR="00E6180E">
        <w:rPr>
          <w:rFonts w:ascii="Arial" w:hAnsi="Arial" w:cs="Arial"/>
          <w:sz w:val="24"/>
        </w:rPr>
        <w:t>:</w:t>
      </w:r>
    </w:p>
    <w:p w:rsidRPr="002F6EEA" w:rsidR="00E6180E" w:rsidP="00E6180E" w:rsidRDefault="00E6180E" w14:paraId="11AFEF03" w14:textId="77777777">
      <w:pPr>
        <w:spacing w:line="340" w:lineRule="exact"/>
        <w:rPr>
          <w:rFonts w:ascii="Arial" w:hAnsi="Arial" w:cs="Arial"/>
          <w:sz w:val="24"/>
        </w:rPr>
      </w:pPr>
    </w:p>
    <w:p w:rsidRPr="002F6EEA" w:rsidR="00E6180E" w:rsidP="00E6180E" w:rsidRDefault="00E6180E" w14:paraId="25710508" w14:textId="77777777">
      <w:pPr>
        <w:spacing w:line="340" w:lineRule="exact"/>
        <w:rPr>
          <w:rFonts w:ascii="Arial" w:hAnsi="Arial" w:cs="Arial"/>
          <w:sz w:val="24"/>
        </w:rPr>
      </w:pPr>
    </w:p>
    <w:p w:rsidR="0056322E" w:rsidP="0056322E" w:rsidRDefault="0056322E" w14:paraId="4C806D16" w14:textId="77777777">
      <w:pPr>
        <w:spacing w:line="340" w:lineRule="exact"/>
        <w:rPr>
          <w:rFonts w:ascii="Arial" w:hAnsi="Arial" w:cs="Arial"/>
          <w:sz w:val="24"/>
        </w:rPr>
      </w:pPr>
      <w:proofErr w:type="spellStart"/>
      <w:r w:rsidRPr="0056322E">
        <w:rPr>
          <w:rFonts w:ascii="Arial" w:hAnsi="Arial" w:cs="Arial"/>
          <w:sz w:val="24"/>
        </w:rPr>
        <w:t>If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you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have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been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granted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special</w:t>
      </w:r>
      <w:proofErr w:type="spellEnd"/>
      <w:r w:rsidRPr="0056322E">
        <w:rPr>
          <w:rFonts w:ascii="Arial" w:hAnsi="Arial" w:cs="Arial"/>
          <w:sz w:val="24"/>
        </w:rPr>
        <w:t xml:space="preserve"> status in </w:t>
      </w:r>
      <w:proofErr w:type="spellStart"/>
      <w:r w:rsidRPr="0056322E">
        <w:rPr>
          <w:rFonts w:ascii="Arial" w:hAnsi="Arial" w:cs="Arial"/>
          <w:sz w:val="24"/>
        </w:rPr>
        <w:t>the</w:t>
      </w:r>
      <w:proofErr w:type="spellEnd"/>
      <w:r w:rsidRPr="0056322E">
        <w:rPr>
          <w:rFonts w:ascii="Arial" w:hAnsi="Arial" w:cs="Arial"/>
          <w:sz w:val="24"/>
        </w:rPr>
        <w:t xml:space="preserve"> past, </w:t>
      </w:r>
      <w:proofErr w:type="spellStart"/>
      <w:r w:rsidRPr="0056322E">
        <w:rPr>
          <w:rFonts w:ascii="Arial" w:hAnsi="Arial" w:cs="Arial"/>
          <w:sz w:val="24"/>
        </w:rPr>
        <w:t>please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sign</w:t>
      </w:r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or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write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down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who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or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which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institution</w:t>
      </w:r>
      <w:proofErr w:type="spellEnd"/>
      <w:r w:rsidRPr="0056322E">
        <w:rPr>
          <w:rFonts w:ascii="Arial" w:hAnsi="Arial" w:cs="Arial"/>
          <w:sz w:val="24"/>
        </w:rPr>
        <w:t xml:space="preserve"> granted it to you.</w:t>
      </w:r>
    </w:p>
    <w:p w:rsidR="0056322E" w:rsidP="00E6180E" w:rsidRDefault="0056322E" w14:paraId="16F68822" w14:textId="77777777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r w:rsidRPr="0056322E">
        <w:rPr>
          <w:rFonts w:ascii="Arial" w:hAnsi="Arial" w:cs="Arial"/>
          <w:sz w:val="24"/>
        </w:rPr>
        <w:t xml:space="preserve">Institute </w:t>
      </w:r>
      <w:proofErr w:type="spellStart"/>
      <w:r w:rsidRPr="0056322E">
        <w:rPr>
          <w:rFonts w:ascii="Arial" w:hAnsi="Arial" w:cs="Arial"/>
          <w:sz w:val="24"/>
        </w:rPr>
        <w:t>of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Education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of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the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Republic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of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Slovenia</w:t>
      </w:r>
      <w:proofErr w:type="spellEnd"/>
      <w:r w:rsidRPr="0056322E">
        <w:rPr>
          <w:rFonts w:ascii="Arial" w:hAnsi="Arial" w:cs="Arial"/>
          <w:sz w:val="24"/>
        </w:rPr>
        <w:t xml:space="preserve"> </w:t>
      </w:r>
    </w:p>
    <w:p w:rsidR="0056322E" w:rsidP="00E6180E" w:rsidRDefault="0056322E" w14:paraId="39F3A118" w14:textId="77777777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 w:rsidRPr="0056322E">
        <w:rPr>
          <w:rFonts w:ascii="Arial" w:hAnsi="Arial" w:cs="Arial"/>
          <w:sz w:val="24"/>
        </w:rPr>
        <w:t>Pension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and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Disability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Insurance</w:t>
      </w:r>
      <w:proofErr w:type="spellEnd"/>
      <w:r w:rsidRPr="0056322E">
        <w:rPr>
          <w:rFonts w:ascii="Arial" w:hAnsi="Arial" w:cs="Arial"/>
          <w:sz w:val="24"/>
        </w:rPr>
        <w:t xml:space="preserve"> Institute </w:t>
      </w:r>
      <w:proofErr w:type="spellStart"/>
      <w:r w:rsidRPr="0056322E">
        <w:rPr>
          <w:rFonts w:ascii="Arial" w:hAnsi="Arial" w:cs="Arial"/>
          <w:sz w:val="24"/>
        </w:rPr>
        <w:t>of</w:t>
      </w:r>
      <w:proofErr w:type="spellEnd"/>
      <w:r w:rsidRPr="0056322E">
        <w:rPr>
          <w:rFonts w:ascii="Arial" w:hAnsi="Arial" w:cs="Arial"/>
          <w:sz w:val="24"/>
        </w:rPr>
        <w:t xml:space="preserve"> </w:t>
      </w:r>
      <w:proofErr w:type="spellStart"/>
      <w:r w:rsidRPr="0056322E">
        <w:rPr>
          <w:rFonts w:ascii="Arial" w:hAnsi="Arial" w:cs="Arial"/>
          <w:sz w:val="24"/>
        </w:rPr>
        <w:t>Slovenia</w:t>
      </w:r>
      <w:proofErr w:type="spellEnd"/>
      <w:r w:rsidRPr="0056322E">
        <w:rPr>
          <w:rFonts w:ascii="Arial" w:hAnsi="Arial" w:cs="Arial"/>
          <w:sz w:val="24"/>
        </w:rPr>
        <w:t xml:space="preserve"> </w:t>
      </w:r>
    </w:p>
    <w:p w:rsidR="0056322E" w:rsidP="00E6180E" w:rsidRDefault="0056322E" w14:paraId="6899DCFE" w14:textId="6C684FF3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</w:t>
      </w:r>
      <w:r w:rsidRPr="0056322E">
        <w:rPr>
          <w:rFonts w:ascii="Arial" w:hAnsi="Arial" w:cs="Arial"/>
          <w:sz w:val="24"/>
        </w:rPr>
        <w:t xml:space="preserve">pecialist </w:t>
      </w:r>
      <w:proofErr w:type="spellStart"/>
      <w:r w:rsidRPr="0056322E">
        <w:rPr>
          <w:rFonts w:ascii="Arial" w:hAnsi="Arial" w:cs="Arial"/>
          <w:sz w:val="24"/>
        </w:rPr>
        <w:t>doctor</w:t>
      </w:r>
      <w:proofErr w:type="spellEnd"/>
      <w:r w:rsidRPr="0056322E">
        <w:rPr>
          <w:rFonts w:ascii="Arial" w:hAnsi="Arial" w:cs="Arial"/>
          <w:sz w:val="24"/>
        </w:rPr>
        <w:t xml:space="preserve"> </w:t>
      </w:r>
    </w:p>
    <w:p w:rsidRPr="002F6EEA" w:rsidR="00E6180E" w:rsidP="00E6180E" w:rsidRDefault="0056322E" w14:paraId="11724CB6" w14:textId="7335F0CF">
      <w:pPr>
        <w:pStyle w:val="Odstavekseznama"/>
        <w:numPr>
          <w:ilvl w:val="0"/>
          <w:numId w:val="3"/>
        </w:numPr>
        <w:spacing w:line="340" w:lineRule="exact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Other</w:t>
      </w:r>
      <w:proofErr w:type="spellEnd"/>
      <w:r w:rsidRPr="002F6EEA" w:rsidR="00E6180E">
        <w:rPr>
          <w:rFonts w:ascii="Arial" w:hAnsi="Arial" w:cs="Arial"/>
          <w:sz w:val="24"/>
        </w:rPr>
        <w:t>:</w:t>
      </w:r>
    </w:p>
    <w:p w:rsidRPr="002F6EEA" w:rsidR="00E6180E" w:rsidP="00E6180E" w:rsidRDefault="0056322E" w14:paraId="68F5AF71" w14:textId="5FF0B283">
      <w:pPr>
        <w:spacing w:line="340" w:lineRule="exact"/>
        <w:rPr>
          <w:rFonts w:ascii="Arial" w:hAnsi="Arial" w:cs="Arial"/>
          <w:sz w:val="24"/>
          <w:lang w:val="sl-SI"/>
        </w:rPr>
      </w:pPr>
      <w:proofErr w:type="spellStart"/>
      <w:r>
        <w:rPr>
          <w:rFonts w:ascii="Arial" w:hAnsi="Arial" w:cs="Arial"/>
          <w:sz w:val="24"/>
          <w:lang w:val="sl-SI"/>
        </w:rPr>
        <w:t>T</w:t>
      </w:r>
      <w:r w:rsidRPr="002E3933">
        <w:rPr>
          <w:rFonts w:ascii="Arial" w:hAnsi="Arial" w:cs="Arial"/>
          <w:sz w:val="24"/>
          <w:lang w:val="sl-SI"/>
        </w:rPr>
        <w:t>he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date </w:t>
      </w:r>
      <w:proofErr w:type="spellStart"/>
      <w:r w:rsidRPr="002E3933">
        <w:rPr>
          <w:rFonts w:ascii="Arial" w:hAnsi="Arial" w:cs="Arial"/>
          <w:sz w:val="24"/>
          <w:lang w:val="sl-SI"/>
        </w:rPr>
        <w:t>of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the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decision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or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medical</w:t>
      </w:r>
      <w:proofErr w:type="spellEnd"/>
      <w:r w:rsidRPr="002E3933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2E3933">
        <w:rPr>
          <w:rFonts w:ascii="Arial" w:hAnsi="Arial" w:cs="Arial"/>
          <w:sz w:val="24"/>
          <w:lang w:val="sl-SI"/>
        </w:rPr>
        <w:t>certificate</w:t>
      </w:r>
      <w:proofErr w:type="spellEnd"/>
      <w:r w:rsidRPr="002F6EEA" w:rsidR="00E6180E">
        <w:rPr>
          <w:rFonts w:ascii="Arial" w:hAnsi="Arial" w:cs="Arial"/>
          <w:sz w:val="24"/>
          <w:lang w:val="sl-SI"/>
        </w:rPr>
        <w:t>:</w:t>
      </w:r>
      <w:r w:rsidR="00013641">
        <w:rPr>
          <w:rFonts w:ascii="Arial" w:hAnsi="Arial" w:cs="Arial"/>
          <w:sz w:val="24"/>
          <w:lang w:val="sl-SI"/>
        </w:rPr>
        <w:t>___________________________</w:t>
      </w:r>
    </w:p>
    <w:p w:rsidRPr="002F6EEA" w:rsidR="009476C5" w:rsidP="008D40DE" w:rsidRDefault="009476C5" w14:paraId="34586D46" w14:textId="77777777">
      <w:pPr>
        <w:rPr>
          <w:rFonts w:ascii="Arial" w:hAnsi="Arial" w:cs="Arial"/>
          <w:sz w:val="24"/>
          <w:lang w:val="sl-SI"/>
        </w:rPr>
      </w:pPr>
    </w:p>
    <w:p w:rsidR="008D40DE" w:rsidP="008D40DE" w:rsidRDefault="0056322E" w14:paraId="3F64ED7F" w14:textId="69082CC9">
      <w:pPr>
        <w:rPr>
          <w:rFonts w:ascii="Arial" w:hAnsi="Arial" w:cs="Arial"/>
          <w:sz w:val="24"/>
          <w:lang w:val="sl-SI"/>
        </w:rPr>
      </w:pPr>
      <w:proofErr w:type="spellStart"/>
      <w:r w:rsidRPr="0056322E">
        <w:rPr>
          <w:rFonts w:ascii="Arial" w:hAnsi="Arial" w:cs="Arial"/>
          <w:sz w:val="24"/>
          <w:lang w:val="sl-SI"/>
        </w:rPr>
        <w:t>Other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56322E">
        <w:rPr>
          <w:rFonts w:ascii="Arial" w:hAnsi="Arial" w:cs="Arial"/>
          <w:sz w:val="24"/>
          <w:lang w:val="sl-SI"/>
        </w:rPr>
        <w:t>relevant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notes </w:t>
      </w:r>
      <w:proofErr w:type="spellStart"/>
      <w:r w:rsidRPr="0056322E">
        <w:rPr>
          <w:rFonts w:ascii="Arial" w:hAnsi="Arial" w:cs="Arial"/>
          <w:sz w:val="24"/>
          <w:lang w:val="sl-SI"/>
        </w:rPr>
        <w:t>or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56322E">
        <w:rPr>
          <w:rFonts w:ascii="Arial" w:hAnsi="Arial" w:cs="Arial"/>
          <w:sz w:val="24"/>
          <w:lang w:val="sl-SI"/>
        </w:rPr>
        <w:t>information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56322E">
        <w:rPr>
          <w:rFonts w:ascii="Arial" w:hAnsi="Arial" w:cs="Arial"/>
          <w:sz w:val="24"/>
          <w:lang w:val="sl-SI"/>
        </w:rPr>
        <w:t>for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56322E">
        <w:rPr>
          <w:rFonts w:ascii="Arial" w:hAnsi="Arial" w:cs="Arial"/>
          <w:sz w:val="24"/>
          <w:lang w:val="sl-SI"/>
        </w:rPr>
        <w:t>the</w:t>
      </w:r>
      <w:proofErr w:type="spellEnd"/>
      <w:r w:rsidRPr="0056322E">
        <w:rPr>
          <w:rFonts w:ascii="Arial" w:hAnsi="Arial" w:cs="Arial"/>
          <w:sz w:val="24"/>
          <w:lang w:val="sl-SI"/>
        </w:rPr>
        <w:t xml:space="preserve"> </w:t>
      </w:r>
      <w:proofErr w:type="spellStart"/>
      <w:r w:rsidRPr="0056322E">
        <w:rPr>
          <w:rFonts w:ascii="Arial" w:hAnsi="Arial" w:cs="Arial"/>
          <w:sz w:val="24"/>
          <w:lang w:val="sl-SI"/>
        </w:rPr>
        <w:t>Commission</w:t>
      </w:r>
      <w:proofErr w:type="spellEnd"/>
      <w:r w:rsidRPr="002F6EEA" w:rsidR="008D40DE">
        <w:rPr>
          <w:rFonts w:ascii="Arial" w:hAnsi="Arial" w:cs="Arial"/>
          <w:sz w:val="24"/>
          <w:lang w:val="sl-SI"/>
        </w:rPr>
        <w:t>:</w:t>
      </w:r>
    </w:p>
    <w:p w:rsidRPr="002F6EEA" w:rsidR="008D40DE" w:rsidP="008D40DE" w:rsidRDefault="008D40DE" w14:paraId="1DF7FD8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8D40DE" w:rsidP="008D40DE" w:rsidRDefault="008D40DE" w14:paraId="4DC5D61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8D40DE" w:rsidP="008D40DE" w:rsidRDefault="008D40DE" w14:paraId="39B33D7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1033D2" w:rsidP="008D40DE" w:rsidRDefault="001033D2" w14:paraId="2C49196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0B5F655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65BFC94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09992FE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54CFE14C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79D65B9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="00013641" w:rsidP="008D40DE" w:rsidRDefault="00013641" w14:paraId="2F84545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013641" w:rsidP="008D40DE" w:rsidRDefault="00013641" w14:paraId="02A49F7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1033D2" w:rsidP="008D40DE" w:rsidRDefault="001033D2" w14:paraId="0087715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1033D2" w:rsidP="008D40DE" w:rsidRDefault="001033D2" w14:paraId="67145599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8D40DE" w:rsidP="008D40DE" w:rsidRDefault="008D40DE" w14:paraId="1224BF7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Arial" w:hAnsi="Arial" w:cs="Arial"/>
          <w:lang w:val="sl-SI"/>
        </w:rPr>
      </w:pPr>
    </w:p>
    <w:p w:rsidRPr="002F6EEA" w:rsidR="008D40DE" w:rsidP="00A47538" w:rsidRDefault="008D40DE" w14:paraId="26D3279B" w14:textId="77777777">
      <w:pPr>
        <w:rPr>
          <w:rFonts w:ascii="Arial" w:hAnsi="Arial" w:cs="Arial"/>
          <w:lang w:val="sl-SI"/>
        </w:rPr>
      </w:pPr>
    </w:p>
    <w:p w:rsidRPr="002F6EEA" w:rsidR="00C37C0E" w:rsidP="00C37C0E" w:rsidRDefault="0056322E" w14:paraId="0DA32F31" w14:textId="1F50E190">
      <w:pPr>
        <w:jc w:val="both"/>
        <w:rPr>
          <w:rFonts w:ascii="Arial" w:hAnsi="Arial" w:cs="Arial"/>
          <w:sz w:val="24"/>
          <w:lang w:val="sl-SI"/>
        </w:rPr>
      </w:pPr>
      <w:r>
        <w:rPr>
          <w:rFonts w:ascii="Arial" w:hAnsi="Arial" w:cs="Arial"/>
          <w:sz w:val="24"/>
          <w:lang w:val="sl-SI"/>
        </w:rPr>
        <w:t>Place</w:t>
      </w:r>
      <w:r w:rsidRPr="002F6EEA" w:rsidR="00C37C0E">
        <w:rPr>
          <w:rFonts w:ascii="Arial" w:hAnsi="Arial" w:cs="Arial"/>
          <w:sz w:val="24"/>
          <w:lang w:val="sl-SI"/>
        </w:rPr>
        <w:t xml:space="preserve"> ____________________________________________, </w:t>
      </w:r>
      <w:r>
        <w:rPr>
          <w:rFonts w:ascii="Arial" w:hAnsi="Arial" w:cs="Arial"/>
          <w:sz w:val="24"/>
          <w:lang w:val="sl-SI"/>
        </w:rPr>
        <w:t>date</w:t>
      </w:r>
      <w:r w:rsidRPr="002F6EEA" w:rsidR="00C37C0E">
        <w:rPr>
          <w:rFonts w:ascii="Arial" w:hAnsi="Arial" w:cs="Arial"/>
          <w:sz w:val="24"/>
          <w:lang w:val="sl-SI"/>
        </w:rPr>
        <w:t xml:space="preserve"> ____________</w:t>
      </w:r>
      <w:r w:rsidR="00013641">
        <w:rPr>
          <w:rFonts w:ascii="Arial" w:hAnsi="Arial" w:cs="Arial"/>
          <w:sz w:val="24"/>
          <w:lang w:val="sl-SI"/>
        </w:rPr>
        <w:t>____</w:t>
      </w:r>
    </w:p>
    <w:p w:rsidRPr="002F6EEA" w:rsidR="003444E8" w:rsidP="00FB0153" w:rsidRDefault="003444E8" w14:paraId="48562206" w14:textId="77777777">
      <w:pPr>
        <w:rPr>
          <w:rFonts w:ascii="Arial" w:hAnsi="Arial" w:cs="Arial"/>
          <w:sz w:val="24"/>
          <w:lang w:val="sl-SI"/>
        </w:rPr>
      </w:pPr>
    </w:p>
    <w:p w:rsidR="00013641" w:rsidP="00FB0153" w:rsidRDefault="0056322E" w14:paraId="2B641500" w14:textId="32EF393B">
      <w:pPr>
        <w:rPr>
          <w:rFonts w:ascii="Arial" w:hAnsi="Arial" w:cs="Arial"/>
          <w:sz w:val="24"/>
          <w:lang w:val="sl-SI"/>
        </w:rPr>
      </w:pPr>
      <w:proofErr w:type="spellStart"/>
      <w:r>
        <w:rPr>
          <w:rFonts w:ascii="Arial" w:hAnsi="Arial" w:cs="Arial"/>
          <w:sz w:val="24"/>
          <w:lang w:val="sl-SI"/>
        </w:rPr>
        <w:t>Student's</w:t>
      </w:r>
      <w:proofErr w:type="spellEnd"/>
      <w:r>
        <w:rPr>
          <w:rFonts w:ascii="Arial" w:hAnsi="Arial" w:cs="Arial"/>
          <w:sz w:val="24"/>
          <w:lang w:val="sl-SI"/>
        </w:rPr>
        <w:t xml:space="preserve"> signature:</w:t>
      </w:r>
    </w:p>
    <w:p w:rsidRPr="002F6EEA" w:rsidR="00C37C0E" w:rsidP="00013641" w:rsidRDefault="003444E8" w14:paraId="39866C27" w14:textId="77777777">
      <w:pPr>
        <w:jc w:val="right"/>
        <w:rPr>
          <w:rFonts w:ascii="Arial" w:hAnsi="Arial" w:cs="Arial"/>
          <w:lang w:val="sl-SI"/>
        </w:rPr>
      </w:pPr>
      <w:r w:rsidRPr="002F6EEA">
        <w:rPr>
          <w:rFonts w:ascii="Arial" w:hAnsi="Arial" w:cs="Arial"/>
          <w:sz w:val="24"/>
          <w:lang w:val="sl-SI"/>
        </w:rPr>
        <w:t>_______________________________________________</w:t>
      </w:r>
      <w:r w:rsidRPr="002F6EEA" w:rsidR="00D641E5">
        <w:rPr>
          <w:rFonts w:ascii="Arial" w:hAnsi="Arial" w:cs="Arial"/>
          <w:sz w:val="24"/>
          <w:lang w:val="sl-SI"/>
        </w:rPr>
        <w:t>________</w:t>
      </w:r>
    </w:p>
    <w:sectPr w:rsidRPr="002F6EEA" w:rsidR="00C37C0E" w:rsidSect="00013641">
      <w:headerReference w:type="default" r:id="rId9"/>
      <w:footerReference w:type="default" r:id="rId10"/>
      <w:pgSz w:w="12240" w:h="15840" w:orient="portrait"/>
      <w:pgMar w:top="1417" w:right="1417" w:bottom="1276" w:left="1417" w:header="624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27F7" w:rsidP="007C7F0C" w:rsidRDefault="006527F7" w14:paraId="7B010CA1" w14:textId="77777777">
      <w:pPr>
        <w:spacing w:after="0" w:line="240" w:lineRule="auto"/>
      </w:pPr>
      <w:r>
        <w:separator/>
      </w:r>
    </w:p>
  </w:endnote>
  <w:endnote w:type="continuationSeparator" w:id="0">
    <w:p w:rsidR="006527F7" w:rsidP="007C7F0C" w:rsidRDefault="006527F7" w14:paraId="4890DE5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57B03" w:rsidR="006360CD" w:rsidP="00013641" w:rsidRDefault="0056322E" w14:paraId="41E9DA41" w14:textId="77777777">
    <w:pPr>
      <w:spacing w:after="0" w:line="240" w:lineRule="auto"/>
      <w:jc w:val="right"/>
      <w:rPr>
        <w:rFonts w:ascii="Arial" w:hAnsi="Arial" w:cs="Arial"/>
        <w:noProof/>
        <w:color w:val="7F7F7F" w:themeColor="text1" w:themeTint="80"/>
        <w:sz w:val="16"/>
        <w:szCs w:val="16"/>
        <w:lang w:val="sl-SI"/>
      </w:rPr>
    </w:pPr>
    <w:sdt>
      <w:sdtPr>
        <w:rPr>
          <w:rFonts w:ascii="Arial" w:hAnsi="Arial" w:cs="Arial"/>
          <w:noProof/>
          <w:color w:val="7F7F7F" w:themeColor="text1" w:themeTint="80"/>
          <w:sz w:val="16"/>
          <w:szCs w:val="16"/>
          <w:lang w:val="sl-SI"/>
        </w:rPr>
        <w:id w:val="349460360"/>
        <w:docPartObj>
          <w:docPartGallery w:val="Page Numbers (Bottom of Page)"/>
          <w:docPartUnique/>
        </w:docPartObj>
      </w:sdtPr>
      <w:sdtEndPr/>
      <w:sdtContent>
        <w:r w:rsidRPr="00A57B03" w:rsidR="00356F92">
          <w:rPr>
            <w:rFonts w:ascii="Arial" w:hAnsi="Arial" w:cs="Arial"/>
            <w:noProof/>
            <w:color w:val="7F7F7F" w:themeColor="text1" w:themeTint="80"/>
            <w:sz w:val="16"/>
            <w:szCs w:val="16"/>
            <w:lang w:val="sl-SI"/>
          </w:rPr>
          <w:fldChar w:fldCharType="begin"/>
        </w:r>
        <w:r w:rsidRPr="00A57B03" w:rsidR="00356F92">
          <w:rPr>
            <w:rFonts w:ascii="Arial" w:hAnsi="Arial" w:cs="Arial"/>
            <w:noProof/>
            <w:color w:val="7F7F7F" w:themeColor="text1" w:themeTint="80"/>
            <w:sz w:val="16"/>
            <w:szCs w:val="16"/>
            <w:lang w:val="sl-SI"/>
          </w:rPr>
          <w:instrText>PAGE   \* MERGEFORMAT</w:instrText>
        </w:r>
        <w:r w:rsidRPr="00A57B03" w:rsidR="00356F92">
          <w:rPr>
            <w:rFonts w:ascii="Arial" w:hAnsi="Arial" w:cs="Arial"/>
            <w:noProof/>
            <w:color w:val="7F7F7F" w:themeColor="text1" w:themeTint="80"/>
            <w:sz w:val="16"/>
            <w:szCs w:val="16"/>
            <w:lang w:val="sl-SI"/>
          </w:rPr>
          <w:fldChar w:fldCharType="separate"/>
        </w:r>
        <w:r w:rsidR="00A57B03">
          <w:rPr>
            <w:rFonts w:ascii="Arial" w:hAnsi="Arial" w:cs="Arial"/>
            <w:noProof/>
            <w:color w:val="7F7F7F" w:themeColor="text1" w:themeTint="80"/>
            <w:sz w:val="16"/>
            <w:szCs w:val="16"/>
            <w:lang w:val="sl-SI"/>
          </w:rPr>
          <w:t>4</w:t>
        </w:r>
        <w:r w:rsidRPr="00A57B03" w:rsidR="00356F92">
          <w:rPr>
            <w:rFonts w:ascii="Arial" w:hAnsi="Arial" w:cs="Arial"/>
            <w:noProof/>
            <w:color w:val="7F7F7F" w:themeColor="text1" w:themeTint="80"/>
            <w:sz w:val="16"/>
            <w:szCs w:val="16"/>
            <w:lang w:val="sl-SI"/>
          </w:rPr>
          <w:fldChar w:fldCharType="end"/>
        </w:r>
      </w:sdtContent>
    </w:sdt>
    <w:r w:rsidRPr="00A57B03" w:rsidR="008947A7">
      <w:rPr>
        <w:rFonts w:ascii="Arial" w:hAnsi="Arial" w:cs="Arial"/>
        <w:noProof/>
        <w:color w:val="7F7F7F" w:themeColor="text1" w:themeTint="80"/>
        <w:sz w:val="16"/>
        <w:szCs w:val="16"/>
        <w:lang w:val="sl-SI"/>
      </w:rPr>
      <w:t>/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27F7" w:rsidP="007C7F0C" w:rsidRDefault="006527F7" w14:paraId="528D3222" w14:textId="77777777">
      <w:pPr>
        <w:spacing w:after="0" w:line="240" w:lineRule="auto"/>
      </w:pPr>
      <w:r>
        <w:separator/>
      </w:r>
    </w:p>
  </w:footnote>
  <w:footnote w:type="continuationSeparator" w:id="0">
    <w:p w:rsidR="006527F7" w:rsidP="007C7F0C" w:rsidRDefault="006527F7" w14:paraId="762EC24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57B03" w:rsidR="00177CDE" w:rsidP="00827653" w:rsidRDefault="001033D2" w14:paraId="746A05BD" w14:textId="12EC7300">
    <w:pPr>
      <w:pStyle w:val="Glava"/>
      <w:rPr>
        <w:rFonts w:ascii="Arial" w:hAnsi="Arial" w:cs="Arial"/>
        <w:color w:val="7F7F7F" w:themeColor="text1" w:themeTint="80"/>
        <w:sz w:val="18"/>
        <w:szCs w:val="18"/>
        <w:lang w:val="sl-SI"/>
      </w:rPr>
    </w:pPr>
    <w:r w:rsidRPr="00A57B03">
      <w:rPr>
        <w:rFonts w:ascii="Arial" w:hAnsi="Arial" w:cs="Arial"/>
        <w:color w:val="7F7F7F" w:themeColor="text1" w:themeTint="80"/>
        <w:sz w:val="18"/>
        <w:szCs w:val="18"/>
        <w:lang w:val="sl-SI"/>
      </w:rPr>
      <w:t xml:space="preserve">OBR. PP1: </w:t>
    </w:r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 xml:space="preserve">Application for obtaining the status of a student with special needs at </w:t>
    </w:r>
    <w:proofErr w:type="spellStart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>the</w:t>
    </w:r>
    <w:proofErr w:type="spellEnd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 xml:space="preserve"> </w:t>
    </w:r>
    <w:proofErr w:type="spellStart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>University</w:t>
    </w:r>
    <w:proofErr w:type="spellEnd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 xml:space="preserve"> </w:t>
    </w:r>
    <w:proofErr w:type="spellStart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>of</w:t>
    </w:r>
    <w:proofErr w:type="spellEnd"/>
    <w:r w:rsidRPr="00152E59" w:rsidR="00152E59">
      <w:rPr>
        <w:rFonts w:ascii="Arial" w:hAnsi="Arial" w:cs="Arial"/>
        <w:color w:val="7F7F7F" w:themeColor="text1" w:themeTint="80"/>
        <w:sz w:val="18"/>
        <w:szCs w:val="18"/>
        <w:lang w:val="sl-SI"/>
      </w:rPr>
      <w:t xml:space="preserve"> Primors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474BD"/>
    <w:multiLevelType w:val="hybridMultilevel"/>
    <w:tmpl w:val="A3B62AA6"/>
    <w:lvl w:ilvl="0" w:tplc="AEE402AC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5CF32C2F"/>
    <w:multiLevelType w:val="hybridMultilevel"/>
    <w:tmpl w:val="6DC6A99E"/>
    <w:lvl w:ilvl="0" w:tplc="AEE402AC">
      <w:start w:val="1"/>
      <w:numFmt w:val="bullet"/>
      <w:lvlText w:val="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1DE2664"/>
    <w:multiLevelType w:val="hybridMultilevel"/>
    <w:tmpl w:val="FCCE1E88"/>
    <w:lvl w:ilvl="0" w:tplc="AEE402AC">
      <w:start w:val="1"/>
      <w:numFmt w:val="bullet"/>
      <w:lvlText w:val=""/>
      <w:lvlJc w:val="left"/>
      <w:pPr>
        <w:ind w:left="36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7UwNzU2MjGyNDZT0lEKTi0uzszPAykwqgUA8hr6dSwAAAA="/>
  </w:docVars>
  <w:rsids>
    <w:rsidRoot w:val="007C7F0C"/>
    <w:rsid w:val="00013641"/>
    <w:rsid w:val="000328DE"/>
    <w:rsid w:val="000550DA"/>
    <w:rsid w:val="000968F1"/>
    <w:rsid w:val="000A569B"/>
    <w:rsid w:val="000B712F"/>
    <w:rsid w:val="000D0FBB"/>
    <w:rsid w:val="000F10E2"/>
    <w:rsid w:val="001033D2"/>
    <w:rsid w:val="00152E59"/>
    <w:rsid w:val="0017119F"/>
    <w:rsid w:val="00177CDE"/>
    <w:rsid w:val="001A5BD1"/>
    <w:rsid w:val="001A74D9"/>
    <w:rsid w:val="001C43A6"/>
    <w:rsid w:val="001C5F7E"/>
    <w:rsid w:val="001D153F"/>
    <w:rsid w:val="001D5D64"/>
    <w:rsid w:val="00201D9A"/>
    <w:rsid w:val="00250F5F"/>
    <w:rsid w:val="00253BEB"/>
    <w:rsid w:val="002D2D1A"/>
    <w:rsid w:val="002E3933"/>
    <w:rsid w:val="002F6EEA"/>
    <w:rsid w:val="00304FAE"/>
    <w:rsid w:val="00316DAF"/>
    <w:rsid w:val="003444E8"/>
    <w:rsid w:val="00356F92"/>
    <w:rsid w:val="00367D4D"/>
    <w:rsid w:val="00370DF9"/>
    <w:rsid w:val="00377EBD"/>
    <w:rsid w:val="00390DCD"/>
    <w:rsid w:val="003C489F"/>
    <w:rsid w:val="003C7A14"/>
    <w:rsid w:val="003D4E3E"/>
    <w:rsid w:val="003D50D1"/>
    <w:rsid w:val="003F7684"/>
    <w:rsid w:val="00405E9A"/>
    <w:rsid w:val="00444276"/>
    <w:rsid w:val="00472D47"/>
    <w:rsid w:val="004736FF"/>
    <w:rsid w:val="0047649B"/>
    <w:rsid w:val="00495B7A"/>
    <w:rsid w:val="004A0984"/>
    <w:rsid w:val="004A3FA2"/>
    <w:rsid w:val="004A3FEB"/>
    <w:rsid w:val="004E236E"/>
    <w:rsid w:val="00515480"/>
    <w:rsid w:val="00535A7F"/>
    <w:rsid w:val="0056322E"/>
    <w:rsid w:val="00566247"/>
    <w:rsid w:val="005663EF"/>
    <w:rsid w:val="00577DB7"/>
    <w:rsid w:val="005B7A4E"/>
    <w:rsid w:val="005E1905"/>
    <w:rsid w:val="0060046F"/>
    <w:rsid w:val="00611F29"/>
    <w:rsid w:val="006360CD"/>
    <w:rsid w:val="00641D10"/>
    <w:rsid w:val="006527F7"/>
    <w:rsid w:val="006676E0"/>
    <w:rsid w:val="00687BA1"/>
    <w:rsid w:val="0076412C"/>
    <w:rsid w:val="00772697"/>
    <w:rsid w:val="00791C21"/>
    <w:rsid w:val="007C7F0C"/>
    <w:rsid w:val="007E5CA0"/>
    <w:rsid w:val="008039E6"/>
    <w:rsid w:val="00827653"/>
    <w:rsid w:val="00853A22"/>
    <w:rsid w:val="00862759"/>
    <w:rsid w:val="00883EC5"/>
    <w:rsid w:val="00886398"/>
    <w:rsid w:val="008947A7"/>
    <w:rsid w:val="008B42A6"/>
    <w:rsid w:val="008B5365"/>
    <w:rsid w:val="008D0EF8"/>
    <w:rsid w:val="008D40DE"/>
    <w:rsid w:val="0091780A"/>
    <w:rsid w:val="00925385"/>
    <w:rsid w:val="00932C77"/>
    <w:rsid w:val="0094314B"/>
    <w:rsid w:val="009476C5"/>
    <w:rsid w:val="00951412"/>
    <w:rsid w:val="00975E9A"/>
    <w:rsid w:val="009C0E9E"/>
    <w:rsid w:val="009D7435"/>
    <w:rsid w:val="009F4DA4"/>
    <w:rsid w:val="00A01C20"/>
    <w:rsid w:val="00A12CF0"/>
    <w:rsid w:val="00A34184"/>
    <w:rsid w:val="00A47538"/>
    <w:rsid w:val="00A57B03"/>
    <w:rsid w:val="00A85FE2"/>
    <w:rsid w:val="00A9596C"/>
    <w:rsid w:val="00AD27A6"/>
    <w:rsid w:val="00AE0738"/>
    <w:rsid w:val="00AE4352"/>
    <w:rsid w:val="00AF561D"/>
    <w:rsid w:val="00B26BA3"/>
    <w:rsid w:val="00B40553"/>
    <w:rsid w:val="00B45C5C"/>
    <w:rsid w:val="00B64942"/>
    <w:rsid w:val="00B950E6"/>
    <w:rsid w:val="00BA3254"/>
    <w:rsid w:val="00BA355B"/>
    <w:rsid w:val="00BB34CF"/>
    <w:rsid w:val="00BF7C65"/>
    <w:rsid w:val="00C22A03"/>
    <w:rsid w:val="00C37C0E"/>
    <w:rsid w:val="00C74949"/>
    <w:rsid w:val="00CC2A1A"/>
    <w:rsid w:val="00CE4247"/>
    <w:rsid w:val="00D51955"/>
    <w:rsid w:val="00D51C36"/>
    <w:rsid w:val="00D641E5"/>
    <w:rsid w:val="00D70088"/>
    <w:rsid w:val="00DA666F"/>
    <w:rsid w:val="00DC01E0"/>
    <w:rsid w:val="00DC646F"/>
    <w:rsid w:val="00DE2D26"/>
    <w:rsid w:val="00E34330"/>
    <w:rsid w:val="00E6180E"/>
    <w:rsid w:val="00E829C3"/>
    <w:rsid w:val="00E82D7E"/>
    <w:rsid w:val="00E929B5"/>
    <w:rsid w:val="00EB4426"/>
    <w:rsid w:val="00EC150E"/>
    <w:rsid w:val="00ED16DF"/>
    <w:rsid w:val="00ED3B36"/>
    <w:rsid w:val="00EF1EBB"/>
    <w:rsid w:val="00F10031"/>
    <w:rsid w:val="00F164E4"/>
    <w:rsid w:val="00F5440F"/>
    <w:rsid w:val="00F56A0B"/>
    <w:rsid w:val="00FA0AA2"/>
    <w:rsid w:val="00FB0153"/>
    <w:rsid w:val="00FB761F"/>
    <w:rsid w:val="00FE1CA3"/>
    <w:rsid w:val="7FCED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EF97D76"/>
  <w15:chartTrackingRefBased/>
  <w15:docId w15:val="{9D2662D0-3808-4779-AAB1-50F60F0DA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avaden" w:default="1">
    <w:name w:val="Normal"/>
    <w:qFormat/>
  </w:style>
  <w:style w:type="character" w:styleId="Privzetapisavaodstavka" w:default="1">
    <w:name w:val="Default Paragraph Font"/>
    <w:uiPriority w:val="1"/>
    <w:semiHidden/>
    <w:unhideWhenUsed/>
  </w:style>
  <w:style w:type="table" w:styleId="Navadnatabe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rezseznama" w:default="1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C7F0C"/>
    <w:pPr>
      <w:tabs>
        <w:tab w:val="center" w:pos="4680"/>
        <w:tab w:val="right" w:pos="9360"/>
      </w:tabs>
      <w:spacing w:after="0" w:line="240" w:lineRule="auto"/>
    </w:pPr>
  </w:style>
  <w:style w:type="character" w:styleId="GlavaZnak" w:customStyle="1">
    <w:name w:val="Glava Znak"/>
    <w:basedOn w:val="Privzetapisavaodstavka"/>
    <w:link w:val="Glava"/>
    <w:uiPriority w:val="99"/>
    <w:rsid w:val="007C7F0C"/>
  </w:style>
  <w:style w:type="paragraph" w:styleId="Noga">
    <w:name w:val="footer"/>
    <w:basedOn w:val="Navaden"/>
    <w:link w:val="NogaZnak"/>
    <w:uiPriority w:val="99"/>
    <w:unhideWhenUsed/>
    <w:rsid w:val="007C7F0C"/>
    <w:pPr>
      <w:tabs>
        <w:tab w:val="center" w:pos="4680"/>
        <w:tab w:val="right" w:pos="9360"/>
      </w:tabs>
      <w:spacing w:after="0" w:line="240" w:lineRule="auto"/>
    </w:pPr>
  </w:style>
  <w:style w:type="character" w:styleId="NogaZnak" w:customStyle="1">
    <w:name w:val="Noga Znak"/>
    <w:basedOn w:val="Privzetapisavaodstavka"/>
    <w:link w:val="Noga"/>
    <w:uiPriority w:val="99"/>
    <w:rsid w:val="007C7F0C"/>
  </w:style>
  <w:style w:type="character" w:styleId="Pripombasklic">
    <w:name w:val="annotation reference"/>
    <w:basedOn w:val="Privzetapisavaodstavka"/>
    <w:uiPriority w:val="99"/>
    <w:semiHidden/>
    <w:unhideWhenUsed/>
    <w:rsid w:val="00C37C0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C37C0E"/>
    <w:pPr>
      <w:spacing w:line="240" w:lineRule="auto"/>
    </w:pPr>
    <w:rPr>
      <w:sz w:val="20"/>
      <w:szCs w:val="20"/>
    </w:rPr>
  </w:style>
  <w:style w:type="character" w:styleId="PripombabesediloZnak" w:customStyle="1">
    <w:name w:val="Pripomba – besedilo Znak"/>
    <w:basedOn w:val="Privzetapisavaodstavka"/>
    <w:link w:val="Pripombabesedilo"/>
    <w:uiPriority w:val="99"/>
    <w:semiHidden/>
    <w:rsid w:val="00C37C0E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37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esedilooblakaZnak" w:customStyle="1">
    <w:name w:val="Besedilo oblačka Znak"/>
    <w:basedOn w:val="Privzetapisavaodstavka"/>
    <w:link w:val="Besedilooblaka"/>
    <w:uiPriority w:val="99"/>
    <w:semiHidden/>
    <w:rsid w:val="00C37C0E"/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10031"/>
    <w:rPr>
      <w:b/>
      <w:bCs/>
    </w:rPr>
  </w:style>
  <w:style w:type="character" w:styleId="ZadevapripombeZnak" w:customStyle="1">
    <w:name w:val="Zadeva pripombe Znak"/>
    <w:basedOn w:val="PripombabesediloZnak"/>
    <w:link w:val="Zadevapripombe"/>
    <w:uiPriority w:val="99"/>
    <w:semiHidden/>
    <w:rsid w:val="00F10031"/>
    <w:rPr>
      <w:b/>
      <w:bCs/>
      <w:sz w:val="20"/>
      <w:szCs w:val="20"/>
    </w:rPr>
  </w:style>
  <w:style w:type="table" w:styleId="Tabelamrea">
    <w:name w:val="Table Grid"/>
    <w:basedOn w:val="Navadnatabela"/>
    <w:uiPriority w:val="39"/>
    <w:rsid w:val="00577DB7"/>
    <w:pPr>
      <w:spacing w:after="0" w:line="240" w:lineRule="auto"/>
    </w:pPr>
    <w:rPr>
      <w:lang w:val="sl-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Odstavekseznama">
    <w:name w:val="List Paragraph"/>
    <w:basedOn w:val="Navaden"/>
    <w:uiPriority w:val="34"/>
    <w:qFormat/>
    <w:rsid w:val="00577DB7"/>
    <w:pPr>
      <w:ind w:left="720"/>
      <w:contextualSpacing/>
    </w:pPr>
    <w:rPr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8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/Relationships>
</file>

<file path=word/theme/theme1.xml><?xml version="1.0" encoding="utf-8"?>
<a:theme xmlns:a="http://schemas.openxmlformats.org/drawingml/2006/main" xmlns:thm15="http://schemas.microsoft.com/office/thememl/2012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298950AA2D144A1E0AC460BE0737D" ma:contentTypeVersion="15" ma:contentTypeDescription="Create a new document." ma:contentTypeScope="" ma:versionID="4c3ddf0ffeeb5589dc09d3bae6847086">
  <xsd:schema xmlns:xsd="http://www.w3.org/2001/XMLSchema" xmlns:xs="http://www.w3.org/2001/XMLSchema" xmlns:p="http://schemas.microsoft.com/office/2006/metadata/properties" xmlns:ns2="bb52faf0-1b3f-40b6-bb3e-95faaa5e9b19" xmlns:ns3="87fb44b2-f83c-4d7d-b35e-21616d57a44f" targetNamespace="http://schemas.microsoft.com/office/2006/metadata/properties" ma:root="true" ma:fieldsID="ef158021d1e0af400f47a72477c9dbb8" ns2:_="" ns3:_="">
    <xsd:import namespace="bb52faf0-1b3f-40b6-bb3e-95faaa5e9b19"/>
    <xsd:import namespace="87fb44b2-f83c-4d7d-b35e-21616d57a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2faf0-1b3f-40b6-bb3e-95faaa5e9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db051f-9e81-4d23-9ddd-64714e2cbc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b44b2-f83c-4d7d-b35e-21616d57a4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b2d91e8-3c94-4c84-9b31-e6d0314a6bb5}" ma:internalName="TaxCatchAll" ma:showField="CatchAllData" ma:web="87fb44b2-f83c-4d7d-b35e-21616d57a4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52faf0-1b3f-40b6-bb3e-95faaa5e9b19">
      <Terms xmlns="http://schemas.microsoft.com/office/infopath/2007/PartnerControls"/>
    </lcf76f155ced4ddcb4097134ff3c332f>
    <TaxCatchAll xmlns="87fb44b2-f83c-4d7d-b35e-21616d57a44f" xsi:nil="true"/>
  </documentManagement>
</p:properties>
</file>

<file path=customXml/itemProps1.xml><?xml version="1.0" encoding="utf-8"?>
<ds:datastoreItem xmlns:ds="http://schemas.openxmlformats.org/officeDocument/2006/customXml" ds:itemID="{277F1FC0-334A-4542-97AB-18668BE0C3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EB223F-7D00-4736-98EA-01AA2272CB3F}"/>
</file>

<file path=customXml/itemProps3.xml><?xml version="1.0" encoding="utf-8"?>
<ds:datastoreItem xmlns:ds="http://schemas.openxmlformats.org/officeDocument/2006/customXml" ds:itemID="{6D1E4218-9FA2-46B0-9909-66FE392F5793}"/>
</file>

<file path=customXml/itemProps4.xml><?xml version="1.0" encoding="utf-8"?>
<ds:datastoreItem xmlns:ds="http://schemas.openxmlformats.org/officeDocument/2006/customXml" ds:itemID="{62F2782A-9FE6-4D72-9BBC-6A853FFA021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či</dc:creator>
  <cp:keywords/>
  <dc:description/>
  <cp:lastModifiedBy>Artur Adamczyk</cp:lastModifiedBy>
  <cp:revision>52</cp:revision>
  <cp:lastPrinted>2019-12-19T12:34:00Z</cp:lastPrinted>
  <dcterms:created xsi:type="dcterms:W3CDTF">2019-09-03T03:01:00Z</dcterms:created>
  <dcterms:modified xsi:type="dcterms:W3CDTF">2025-10-30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298950AA2D144A1E0AC460BE0737D</vt:lpwstr>
  </property>
  <property fmtid="{D5CDD505-2E9C-101B-9397-08002B2CF9AE}" pid="3" name="MediaServiceImageTags">
    <vt:lpwstr/>
  </property>
</Properties>
</file>